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E3D9E" w14:textId="1387C478" w:rsidR="00B034A1" w:rsidRDefault="0057490A">
      <w:pPr>
        <w:spacing w:line="353" w:lineRule="exact"/>
        <w:ind w:right="-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033F2B8D" wp14:editId="6B78C76E">
                <wp:simplePos x="0" y="0"/>
                <wp:positionH relativeFrom="page">
                  <wp:posOffset>1005840</wp:posOffset>
                </wp:positionH>
                <wp:positionV relativeFrom="page">
                  <wp:posOffset>2969260</wp:posOffset>
                </wp:positionV>
                <wp:extent cx="2613660" cy="186690"/>
                <wp:effectExtent l="0" t="0" r="0" b="0"/>
                <wp:wrapNone/>
                <wp:docPr id="1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3660" cy="186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423B8C" w14:textId="77777777" w:rsidR="00B034A1" w:rsidRDefault="00687001">
                            <w:pPr>
                              <w:spacing w:line="265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w w:val="86"/>
                                <w:sz w:val="24"/>
                                <w:szCs w:val="24"/>
                              </w:rPr>
                              <w:t>opposed to covert or clandestine sources).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3F2B8D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79.2pt;margin-top:233.8pt;width:205.8pt;height:14.7pt;z-index:-251672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" filled="f" stroked="f">
                <v:stroke joinstyle="round"/>
                <v:textbox inset="0,0,0,0">
                  <w:txbxContent>
                    <w:p w14:paraId="60423B8C" w14:textId="77777777" w:rsidR="00B034A1" w:rsidRDefault="00687001">
                      <w:pPr>
                        <w:spacing w:line="265" w:lineRule="exact"/>
                      </w:pPr>
                      <w:r>
                        <w:rPr>
                          <w:rFonts w:ascii="Arial" w:eastAsia="Arial" w:hAnsi="Arial" w:cs="Arial"/>
                          <w:color w:val="000000"/>
                          <w:w w:val="86"/>
                          <w:sz w:val="24"/>
                          <w:szCs w:val="24"/>
                        </w:rPr>
                        <w:t>opposed to covert or clandestine sources).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  <w:szCs w:val="24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5440" behindDoc="1" locked="0" layoutInCell="1" allowOverlap="1" wp14:anchorId="29767C64" wp14:editId="73341065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6464" behindDoc="1" locked="0" layoutInCell="1" allowOverlap="1" wp14:anchorId="418EDCB3" wp14:editId="5527DD2C">
            <wp:simplePos x="0" y="0"/>
            <wp:positionH relativeFrom="page">
              <wp:posOffset>1005840</wp:posOffset>
            </wp:positionH>
            <wp:positionV relativeFrom="page">
              <wp:posOffset>5416550</wp:posOffset>
            </wp:positionV>
            <wp:extent cx="4399280" cy="1038225"/>
            <wp:effectExtent l="0" t="0" r="0" b="0"/>
            <wp:wrapNone/>
            <wp:docPr id="26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28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</w:rPr>
        <w:t>Lab – </w:t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  <w:lang w:val="en-US"/>
        </w:rPr>
        <w:t>Information Gathering</w:t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</w:rPr>
        <w:t> Using CSI Linux</w:t>
      </w:r>
    </w:p>
    <w:p w14:paraId="03FE955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2269" w:right="2964" w:bottom="0" w:left="1584" w:header="720" w:footer="720" w:gutter="0"/>
          <w:cols w:space="720"/>
        </w:sectPr>
      </w:pPr>
    </w:p>
    <w:p w14:paraId="58B3F442" w14:textId="77777777" w:rsidR="00B034A1" w:rsidRDefault="00B034A1">
      <w:pPr>
        <w:spacing w:line="200" w:lineRule="exact"/>
      </w:pPr>
    </w:p>
    <w:p w14:paraId="0AAE7706" w14:textId="77777777" w:rsidR="00B034A1" w:rsidRDefault="00687001">
      <w:pPr>
        <w:spacing w:before="180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2"/>
          <w:sz w:val="24"/>
          <w:szCs w:val="24"/>
        </w:rPr>
        <w:t>Overview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6218DBFF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9604" w:bottom="0" w:left="1584" w:header="720" w:footer="720" w:gutter="0"/>
          <w:cols w:space="720"/>
        </w:sectPr>
      </w:pPr>
    </w:p>
    <w:p w14:paraId="6EBCB607" w14:textId="77777777" w:rsidR="00B034A1" w:rsidRDefault="00B034A1">
      <w:pPr>
        <w:spacing w:line="200" w:lineRule="exact"/>
      </w:pPr>
    </w:p>
    <w:p w14:paraId="107B56D5" w14:textId="1CF9DD04" w:rsidR="00B034A1" w:rsidRPr="00687001" w:rsidRDefault="00687001" w:rsidP="00687001">
      <w:pPr>
        <w:spacing w:before="86" w:after="8" w:line="270" w:lineRule="exact"/>
        <w:ind w:right="-567"/>
        <w:rPr>
          <w:lang w:val="en-US"/>
        </w:rPr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In this lab, we will see how we go about creating a case number and conducting an Open-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source intelligence (OSINT) investigation. Open-source intelligence (OSINT) is </w:t>
      </w:r>
      <w:r>
        <w:rPr>
          <w:rFonts w:ascii="Arial" w:eastAsia="Arial" w:hAnsi="Arial" w:cs="Arial"/>
          <w:color w:val="000000"/>
          <w:w w:val="89"/>
          <w:sz w:val="24"/>
          <w:szCs w:val="24"/>
          <w:lang w:val="en-US"/>
        </w:rPr>
        <w:t>information gathered</w:t>
      </w:r>
      <w:r>
        <w:rPr>
          <w:lang w:val="en-US"/>
        </w:rPr>
        <w:t xml:space="preserve"> 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from publicly available sources used in an intelligence-gathering context. I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intelligence community, the term “open” refers to overt, publicly available sources (a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6BED5E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79" w:bottom="0" w:left="1584" w:header="720" w:footer="720" w:gutter="0"/>
          <w:cols w:space="720"/>
        </w:sectPr>
      </w:pPr>
    </w:p>
    <w:p w14:paraId="42203B42" w14:textId="77777777" w:rsidR="00B034A1" w:rsidRDefault="00B034A1">
      <w:pPr>
        <w:spacing w:line="200" w:lineRule="exact"/>
      </w:pPr>
    </w:p>
    <w:p w14:paraId="698E2BFD" w14:textId="77777777" w:rsidR="00B034A1" w:rsidRDefault="00B034A1">
      <w:pPr>
        <w:spacing w:line="200" w:lineRule="exact"/>
      </w:pPr>
    </w:p>
    <w:p w14:paraId="0E3A8106" w14:textId="77777777" w:rsidR="00B034A1" w:rsidRDefault="00687001">
      <w:pPr>
        <w:spacing w:before="141" w:after="10" w:line="270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In this lab, we will be using the CSI Social Media Search Tool and Little Brother to perform a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passive information scan about a person or company using information quickly pulled from a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5747D2C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variety of Internet source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0F2F17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60" w:bottom="0" w:left="1584" w:header="720" w:footer="720" w:gutter="0"/>
          <w:cols w:space="720"/>
        </w:sectPr>
      </w:pPr>
    </w:p>
    <w:p w14:paraId="5325BB58" w14:textId="77777777" w:rsidR="00B034A1" w:rsidRDefault="00B034A1">
      <w:pPr>
        <w:spacing w:line="200" w:lineRule="exact"/>
      </w:pPr>
    </w:p>
    <w:p w14:paraId="6990EE64" w14:textId="77777777" w:rsidR="00B034A1" w:rsidRDefault="00687001">
      <w:pPr>
        <w:spacing w:before="86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Begin the Lab!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81660D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9071" w:bottom="0" w:left="1584" w:header="720" w:footer="720" w:gutter="0"/>
          <w:cols w:space="720"/>
        </w:sectPr>
      </w:pPr>
    </w:p>
    <w:p w14:paraId="0D8E3B9A" w14:textId="77777777" w:rsidR="00B034A1" w:rsidRDefault="00B034A1">
      <w:pPr>
        <w:spacing w:line="200" w:lineRule="exact"/>
      </w:pPr>
    </w:p>
    <w:p w14:paraId="2491439C" w14:textId="6AF9AB9D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Begin by logging on to your virtual install of CSI Linux. Ensure you have an Interne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connection. Since this is a passive scan, we do not need to use the CSI Linux Gateway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3DB882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99" w:bottom="0" w:left="1584" w:header="720" w:footer="720" w:gutter="0"/>
          <w:cols w:space="720"/>
        </w:sectPr>
      </w:pPr>
    </w:p>
    <w:p w14:paraId="4802D06D" w14:textId="77777777" w:rsidR="00B034A1" w:rsidRDefault="00B034A1">
      <w:pPr>
        <w:spacing w:line="200" w:lineRule="exact"/>
      </w:pPr>
    </w:p>
    <w:p w14:paraId="2F02CF79" w14:textId="77777777" w:rsidR="00B034A1" w:rsidRDefault="00687001">
      <w:pPr>
        <w:spacing w:before="87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nce the desktop has loaded, from the bottom taskbar, left-click once to launch the Social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edia search tool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DE21B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55" w:bottom="0" w:left="1584" w:header="720" w:footer="720" w:gutter="0"/>
          <w:cols w:space="720"/>
        </w:sectPr>
      </w:pPr>
    </w:p>
    <w:p w14:paraId="79BF1069" w14:textId="77777777" w:rsidR="00B034A1" w:rsidRDefault="00B034A1">
      <w:pPr>
        <w:spacing w:line="200" w:lineRule="exact"/>
      </w:pPr>
    </w:p>
    <w:p w14:paraId="31E5842E" w14:textId="77777777" w:rsidR="00B034A1" w:rsidRDefault="00B034A1">
      <w:pPr>
        <w:spacing w:line="200" w:lineRule="exact"/>
      </w:pPr>
    </w:p>
    <w:p w14:paraId="4D0CB240" w14:textId="77777777" w:rsidR="00B034A1" w:rsidRDefault="00B034A1">
      <w:pPr>
        <w:spacing w:line="200" w:lineRule="exact"/>
      </w:pPr>
    </w:p>
    <w:p w14:paraId="7B1F1D69" w14:textId="77777777" w:rsidR="00B034A1" w:rsidRDefault="00B034A1">
      <w:pPr>
        <w:spacing w:line="200" w:lineRule="exact"/>
      </w:pPr>
    </w:p>
    <w:p w14:paraId="73B82F04" w14:textId="77777777" w:rsidR="00B034A1" w:rsidRDefault="00B034A1">
      <w:pPr>
        <w:spacing w:line="200" w:lineRule="exact"/>
      </w:pPr>
    </w:p>
    <w:p w14:paraId="7BF09F9D" w14:textId="77777777" w:rsidR="00B034A1" w:rsidRDefault="00B034A1">
      <w:pPr>
        <w:spacing w:line="200" w:lineRule="exact"/>
      </w:pPr>
    </w:p>
    <w:p w14:paraId="59285148" w14:textId="77777777" w:rsidR="00B034A1" w:rsidRDefault="00B034A1">
      <w:pPr>
        <w:spacing w:line="200" w:lineRule="exact"/>
      </w:pPr>
    </w:p>
    <w:p w14:paraId="7AC30BBF" w14:textId="77777777" w:rsidR="00B034A1" w:rsidRDefault="00B034A1">
      <w:pPr>
        <w:spacing w:line="200" w:lineRule="exact"/>
      </w:pPr>
    </w:p>
    <w:p w14:paraId="27A6A15D" w14:textId="77777777" w:rsidR="00B034A1" w:rsidRDefault="00B034A1">
      <w:pPr>
        <w:spacing w:line="200" w:lineRule="exact"/>
      </w:pPr>
    </w:p>
    <w:p w14:paraId="3E8933BE" w14:textId="77777777" w:rsidR="00B034A1" w:rsidRDefault="00B034A1">
      <w:pPr>
        <w:spacing w:line="200" w:lineRule="exact"/>
      </w:pPr>
    </w:p>
    <w:p w14:paraId="3092DA63" w14:textId="77777777" w:rsidR="00B034A1" w:rsidRDefault="00B034A1">
      <w:pPr>
        <w:spacing w:line="200" w:lineRule="exact"/>
      </w:pPr>
    </w:p>
    <w:p w14:paraId="0CD0E40E" w14:textId="77777777" w:rsidR="00B034A1" w:rsidRDefault="00687001">
      <w:pPr>
        <w:spacing w:before="14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This tool is linked to the case folder located on your desktop, where all your cases or built an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stored for easy organization and acces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C9A9A1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43" w:bottom="0" w:left="1584" w:header="720" w:footer="720" w:gutter="0"/>
          <w:cols w:space="720"/>
        </w:sectPr>
      </w:pPr>
    </w:p>
    <w:p w14:paraId="077D5657" w14:textId="77777777" w:rsidR="00B034A1" w:rsidRDefault="00B034A1">
      <w:pPr>
        <w:spacing w:line="200" w:lineRule="exact"/>
      </w:pPr>
    </w:p>
    <w:p w14:paraId="6E65FAB4" w14:textId="77777777" w:rsidR="00B034A1" w:rsidRDefault="00687001">
      <w:pPr>
        <w:spacing w:before="86" w:line="27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ce the search Media tool is launched, you are prompted to create a case number. If you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look inside the case folder shortcut located on your CSI Linux desktop, you will note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folder has only two subfolders. In some cases, the folder will be empty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94FC6F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81" w:bottom="0" w:left="1584" w:header="720" w:footer="720" w:gutter="0"/>
          <w:cols w:space="720"/>
        </w:sectPr>
      </w:pPr>
    </w:p>
    <w:p w14:paraId="64901FFB" w14:textId="77777777" w:rsidR="00B034A1" w:rsidRDefault="00B034A1">
      <w:pPr>
        <w:spacing w:line="200" w:lineRule="exact"/>
      </w:pPr>
    </w:p>
    <w:p w14:paraId="0827D9DF" w14:textId="77777777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In the Case Name screen, type in a case name or number. For this exercise, I have named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case, Case101. Make sure there are no blank spaces in the title. Click OK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BDDF2E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82" w:bottom="0" w:left="1584" w:header="720" w:footer="720" w:gutter="0"/>
          <w:cols w:space="720"/>
        </w:sectPr>
      </w:pPr>
    </w:p>
    <w:p w14:paraId="0CBBD51F" w14:textId="77777777" w:rsidR="00B034A1" w:rsidRDefault="00B034A1">
      <w:pPr>
        <w:spacing w:line="200" w:lineRule="exact"/>
      </w:pPr>
    </w:p>
    <w:p w14:paraId="1CEBB40C" w14:textId="77777777" w:rsidR="00B034A1" w:rsidRDefault="00B034A1">
      <w:pPr>
        <w:spacing w:line="200" w:lineRule="exact"/>
      </w:pPr>
    </w:p>
    <w:p w14:paraId="1966E32A" w14:textId="77777777" w:rsidR="00B034A1" w:rsidRDefault="00B034A1">
      <w:pPr>
        <w:spacing w:line="200" w:lineRule="exact"/>
      </w:pPr>
    </w:p>
    <w:p w14:paraId="1B257B95" w14:textId="77777777" w:rsidR="00B034A1" w:rsidRDefault="00B034A1">
      <w:pPr>
        <w:spacing w:line="200" w:lineRule="exact"/>
      </w:pPr>
    </w:p>
    <w:p w14:paraId="0802B4E3" w14:textId="77777777" w:rsidR="00B034A1" w:rsidRDefault="00B034A1">
      <w:pPr>
        <w:spacing w:line="200" w:lineRule="exact"/>
      </w:pPr>
    </w:p>
    <w:p w14:paraId="6AE20CF4" w14:textId="77777777" w:rsidR="00B034A1" w:rsidRDefault="00B034A1">
      <w:pPr>
        <w:spacing w:line="200" w:lineRule="exact"/>
      </w:pPr>
    </w:p>
    <w:p w14:paraId="7D17D816" w14:textId="77777777" w:rsidR="00B034A1" w:rsidRDefault="00687001">
      <w:pPr>
        <w:spacing w:before="16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1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16C9B01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52762692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B2874F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70FD9420" w14:textId="7E774DAC" w:rsidR="00B034A1" w:rsidRDefault="0057490A">
      <w:pPr>
        <w:spacing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47488" behindDoc="1" locked="0" layoutInCell="1" allowOverlap="1" wp14:anchorId="20B59DBD" wp14:editId="1771A944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8512" behindDoc="1" locked="0" layoutInCell="1" allowOverlap="1" wp14:anchorId="727125E9" wp14:editId="2FEFEDD2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2635250" cy="2307590"/>
            <wp:effectExtent l="0" t="0" r="0" b="0"/>
            <wp:wrapNone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 preferRelativeResize="0">
                      <a:picLocks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536" behindDoc="1" locked="0" layoutInCell="1" allowOverlap="1" wp14:anchorId="79C85C12" wp14:editId="151D9EE1">
            <wp:simplePos x="0" y="0"/>
            <wp:positionH relativeFrom="page">
              <wp:posOffset>1005840</wp:posOffset>
            </wp:positionH>
            <wp:positionV relativeFrom="page">
              <wp:posOffset>4453255</wp:posOffset>
            </wp:positionV>
            <wp:extent cx="2931795" cy="1788795"/>
            <wp:effectExtent l="0" t="0" r="0" b="0"/>
            <wp:wrapNone/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 preferRelativeResize="0"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95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560" behindDoc="1" locked="0" layoutInCell="1" allowOverlap="1" wp14:anchorId="16810545" wp14:editId="7A797F0B">
            <wp:simplePos x="0" y="0"/>
            <wp:positionH relativeFrom="page">
              <wp:posOffset>1005840</wp:posOffset>
            </wp:positionH>
            <wp:positionV relativeFrom="page">
              <wp:posOffset>7120255</wp:posOffset>
            </wp:positionV>
            <wp:extent cx="4447540" cy="1946275"/>
            <wp:effectExtent l="0" t="0" r="0" b="0"/>
            <wp:wrapNone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 preferRelativeResize="0"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7540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Now, if you open the Cases folder located on your desktop, you will see a new case folder has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been built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B2872D4" w14:textId="77777777" w:rsidR="00B034A1" w:rsidRDefault="00B034A1">
      <w:pPr>
        <w:spacing w:line="20" w:lineRule="exact"/>
        <w:sectPr w:rsidR="00B034A1">
          <w:pgSz w:w="12240" w:h="15840"/>
          <w:pgMar w:top="6175" w:right="1553" w:bottom="0" w:left="1584" w:header="720" w:footer="720" w:gutter="0"/>
          <w:cols w:space="720"/>
        </w:sectPr>
      </w:pPr>
    </w:p>
    <w:p w14:paraId="69CA1BBC" w14:textId="77777777" w:rsidR="00B034A1" w:rsidRDefault="00B034A1">
      <w:pPr>
        <w:spacing w:line="200" w:lineRule="exact"/>
      </w:pPr>
    </w:p>
    <w:p w14:paraId="0996EAA5" w14:textId="77777777" w:rsidR="00B034A1" w:rsidRDefault="00B034A1">
      <w:pPr>
        <w:spacing w:line="200" w:lineRule="exact"/>
      </w:pPr>
    </w:p>
    <w:p w14:paraId="7DB46C44" w14:textId="77777777" w:rsidR="00B034A1" w:rsidRDefault="00B034A1">
      <w:pPr>
        <w:spacing w:line="200" w:lineRule="exact"/>
      </w:pPr>
    </w:p>
    <w:p w14:paraId="0DAA72FA" w14:textId="77777777" w:rsidR="00B034A1" w:rsidRDefault="00B034A1">
      <w:pPr>
        <w:spacing w:line="200" w:lineRule="exact"/>
      </w:pPr>
    </w:p>
    <w:p w14:paraId="5F09A77A" w14:textId="77777777" w:rsidR="00B034A1" w:rsidRDefault="00B034A1">
      <w:pPr>
        <w:spacing w:line="200" w:lineRule="exact"/>
      </w:pPr>
    </w:p>
    <w:p w14:paraId="106AD82D" w14:textId="77777777" w:rsidR="00B034A1" w:rsidRDefault="00B034A1">
      <w:pPr>
        <w:spacing w:line="200" w:lineRule="exact"/>
      </w:pPr>
    </w:p>
    <w:p w14:paraId="6DF3FC8E" w14:textId="77777777" w:rsidR="00B034A1" w:rsidRDefault="00B034A1">
      <w:pPr>
        <w:spacing w:line="200" w:lineRule="exact"/>
      </w:pPr>
    </w:p>
    <w:p w14:paraId="442CB4FE" w14:textId="77777777" w:rsidR="00B034A1" w:rsidRDefault="00B034A1">
      <w:pPr>
        <w:spacing w:line="200" w:lineRule="exact"/>
      </w:pPr>
    </w:p>
    <w:p w14:paraId="02285336" w14:textId="77777777" w:rsidR="00B034A1" w:rsidRDefault="00B034A1">
      <w:pPr>
        <w:spacing w:line="200" w:lineRule="exact"/>
      </w:pPr>
    </w:p>
    <w:p w14:paraId="600CF769" w14:textId="77777777" w:rsidR="00B034A1" w:rsidRDefault="00B034A1">
      <w:pPr>
        <w:spacing w:line="200" w:lineRule="exact"/>
      </w:pPr>
    </w:p>
    <w:p w14:paraId="6C7C6B35" w14:textId="77777777" w:rsidR="00B034A1" w:rsidRDefault="00B034A1">
      <w:pPr>
        <w:spacing w:line="200" w:lineRule="exact"/>
      </w:pPr>
    </w:p>
    <w:p w14:paraId="7C29CEF4" w14:textId="77777777" w:rsidR="00B034A1" w:rsidRDefault="00B034A1">
      <w:pPr>
        <w:spacing w:line="200" w:lineRule="exact"/>
      </w:pPr>
    </w:p>
    <w:p w14:paraId="6AF56CD6" w14:textId="77777777" w:rsidR="00B034A1" w:rsidRDefault="00B034A1">
      <w:pPr>
        <w:spacing w:line="200" w:lineRule="exact"/>
      </w:pPr>
    </w:p>
    <w:p w14:paraId="645D33DE" w14:textId="77777777" w:rsidR="00B034A1" w:rsidRDefault="00B034A1">
      <w:pPr>
        <w:spacing w:line="200" w:lineRule="exact"/>
      </w:pPr>
    </w:p>
    <w:p w14:paraId="669BBBAA" w14:textId="77777777" w:rsidR="00B034A1" w:rsidRDefault="00B034A1">
      <w:pPr>
        <w:spacing w:line="200" w:lineRule="exact"/>
      </w:pPr>
    </w:p>
    <w:p w14:paraId="7F7B57CC" w14:textId="77777777" w:rsidR="00B034A1" w:rsidRDefault="00B034A1">
      <w:pPr>
        <w:spacing w:line="200" w:lineRule="exact"/>
      </w:pPr>
    </w:p>
    <w:p w14:paraId="39E434A8" w14:textId="77777777" w:rsidR="00B034A1" w:rsidRDefault="00687001">
      <w:pPr>
        <w:spacing w:before="183" w:after="10" w:line="271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f you open the Case101 subfolder, you will see several additional subfolders all designed to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help organize and manage your investigation.  Feel free to reorganize and rename the folder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2C4DB24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s you see fi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51799D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82" w:bottom="0" w:left="1584" w:header="720" w:footer="720" w:gutter="0"/>
          <w:cols w:space="720"/>
        </w:sectPr>
      </w:pPr>
    </w:p>
    <w:p w14:paraId="0575BBEE" w14:textId="77777777" w:rsidR="00B034A1" w:rsidRDefault="00B034A1">
      <w:pPr>
        <w:spacing w:line="200" w:lineRule="exact"/>
      </w:pPr>
    </w:p>
    <w:p w14:paraId="10B75661" w14:textId="77777777" w:rsidR="00B034A1" w:rsidRDefault="00B034A1">
      <w:pPr>
        <w:spacing w:line="200" w:lineRule="exact"/>
      </w:pPr>
    </w:p>
    <w:p w14:paraId="64799490" w14:textId="77777777" w:rsidR="00B034A1" w:rsidRDefault="00B034A1">
      <w:pPr>
        <w:spacing w:line="200" w:lineRule="exact"/>
      </w:pPr>
    </w:p>
    <w:p w14:paraId="27454389" w14:textId="77777777" w:rsidR="00B034A1" w:rsidRDefault="00B034A1">
      <w:pPr>
        <w:spacing w:line="200" w:lineRule="exact"/>
      </w:pPr>
    </w:p>
    <w:p w14:paraId="273CB5D7" w14:textId="77777777" w:rsidR="00B034A1" w:rsidRDefault="00B034A1">
      <w:pPr>
        <w:spacing w:line="200" w:lineRule="exact"/>
      </w:pPr>
    </w:p>
    <w:p w14:paraId="5F18AF21" w14:textId="77777777" w:rsidR="00B034A1" w:rsidRDefault="00B034A1">
      <w:pPr>
        <w:spacing w:line="200" w:lineRule="exact"/>
      </w:pPr>
    </w:p>
    <w:p w14:paraId="51035D67" w14:textId="77777777" w:rsidR="00B034A1" w:rsidRDefault="00B034A1">
      <w:pPr>
        <w:spacing w:line="200" w:lineRule="exact"/>
      </w:pPr>
    </w:p>
    <w:p w14:paraId="09231F26" w14:textId="77777777" w:rsidR="00B034A1" w:rsidRDefault="00B034A1">
      <w:pPr>
        <w:spacing w:line="200" w:lineRule="exact"/>
      </w:pPr>
    </w:p>
    <w:p w14:paraId="236EA968" w14:textId="77777777" w:rsidR="00B034A1" w:rsidRDefault="00B034A1">
      <w:pPr>
        <w:spacing w:line="200" w:lineRule="exact"/>
      </w:pPr>
    </w:p>
    <w:p w14:paraId="6765C1E3" w14:textId="77777777" w:rsidR="00B034A1" w:rsidRDefault="00B034A1">
      <w:pPr>
        <w:spacing w:line="200" w:lineRule="exact"/>
      </w:pPr>
    </w:p>
    <w:p w14:paraId="45CC09C4" w14:textId="77777777" w:rsidR="00B034A1" w:rsidRDefault="00B034A1">
      <w:pPr>
        <w:spacing w:line="200" w:lineRule="exact"/>
      </w:pPr>
    </w:p>
    <w:p w14:paraId="3F9F780C" w14:textId="77777777" w:rsidR="00B034A1" w:rsidRDefault="00B034A1">
      <w:pPr>
        <w:spacing w:line="200" w:lineRule="exact"/>
      </w:pPr>
    </w:p>
    <w:p w14:paraId="63CD4803" w14:textId="77777777" w:rsidR="00B034A1" w:rsidRDefault="00B034A1">
      <w:pPr>
        <w:spacing w:line="200" w:lineRule="exact"/>
      </w:pPr>
    </w:p>
    <w:p w14:paraId="55508B42" w14:textId="77777777" w:rsidR="00B034A1" w:rsidRDefault="00B034A1">
      <w:pPr>
        <w:spacing w:line="200" w:lineRule="exact"/>
      </w:pPr>
    </w:p>
    <w:p w14:paraId="0DFB3999" w14:textId="77777777" w:rsidR="00B034A1" w:rsidRDefault="00B034A1">
      <w:pPr>
        <w:spacing w:line="200" w:lineRule="exact"/>
      </w:pPr>
    </w:p>
    <w:p w14:paraId="79DD5528" w14:textId="77777777" w:rsidR="00B034A1" w:rsidRDefault="00B034A1">
      <w:pPr>
        <w:spacing w:line="200" w:lineRule="exact"/>
      </w:pPr>
    </w:p>
    <w:p w14:paraId="3B18D0AC" w14:textId="77777777" w:rsidR="00B034A1" w:rsidRDefault="00687001">
      <w:pPr>
        <w:spacing w:before="166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2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20A3B1D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1D8A9F34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A0A554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2977226C" w14:textId="290B315B" w:rsidR="00B034A1" w:rsidRDefault="0057490A">
      <w:pPr>
        <w:spacing w:after="10" w:line="272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1584" behindDoc="1" locked="0" layoutInCell="1" allowOverlap="1" wp14:anchorId="6EB3DCBD" wp14:editId="7A8A5C7D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608" behindDoc="1" locked="0" layoutInCell="1" allowOverlap="1" wp14:anchorId="0528331A" wp14:editId="2E718CE1">
            <wp:simplePos x="0" y="0"/>
            <wp:positionH relativeFrom="page">
              <wp:posOffset>1005840</wp:posOffset>
            </wp:positionH>
            <wp:positionV relativeFrom="page">
              <wp:posOffset>2320925</wp:posOffset>
            </wp:positionV>
            <wp:extent cx="4612640" cy="3038475"/>
            <wp:effectExtent l="0" t="0" r="0" b="0"/>
            <wp:wrapNone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 preferRelativeResize="0"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64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632" behindDoc="1" locked="0" layoutInCell="1" allowOverlap="1" wp14:anchorId="723D2A69" wp14:editId="63CE3C26">
            <wp:simplePos x="0" y="0"/>
            <wp:positionH relativeFrom="page">
              <wp:posOffset>1005840</wp:posOffset>
            </wp:positionH>
            <wp:positionV relativeFrom="page">
              <wp:posOffset>5894705</wp:posOffset>
            </wp:positionV>
            <wp:extent cx="4530725" cy="2668905"/>
            <wp:effectExtent l="0" t="0" r="0" b="0"/>
            <wp:wrapNone/>
            <wp:docPr id="19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 preferRelativeResize="0"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From our terminal, we have several search criteria to search with. In this example, we will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accept the default to search for a username. Click OK to accept the default. You are free to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search for any username you wish to use. In this example, I will conduct a media search using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A704C98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my usernam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1374860" w14:textId="77777777" w:rsidR="00B034A1" w:rsidRDefault="00B034A1">
      <w:pPr>
        <w:spacing w:line="20" w:lineRule="exact"/>
        <w:sectPr w:rsidR="00B034A1">
          <w:pgSz w:w="12240" w:h="15840"/>
          <w:pgMar w:top="2265" w:right="1572" w:bottom="0" w:left="1584" w:header="720" w:footer="720" w:gutter="0"/>
          <w:cols w:space="720"/>
        </w:sectPr>
      </w:pPr>
    </w:p>
    <w:p w14:paraId="60E04697" w14:textId="77777777" w:rsidR="00B034A1" w:rsidRDefault="00B034A1">
      <w:pPr>
        <w:spacing w:line="200" w:lineRule="exact"/>
      </w:pPr>
    </w:p>
    <w:p w14:paraId="17010625" w14:textId="77777777" w:rsidR="00B034A1" w:rsidRDefault="00B034A1">
      <w:pPr>
        <w:spacing w:line="200" w:lineRule="exact"/>
      </w:pPr>
    </w:p>
    <w:p w14:paraId="1D557383" w14:textId="77777777" w:rsidR="00B034A1" w:rsidRDefault="00B034A1">
      <w:pPr>
        <w:spacing w:line="200" w:lineRule="exact"/>
      </w:pPr>
    </w:p>
    <w:p w14:paraId="723D39A9" w14:textId="77777777" w:rsidR="00B034A1" w:rsidRDefault="00B034A1">
      <w:pPr>
        <w:spacing w:line="200" w:lineRule="exact"/>
      </w:pPr>
    </w:p>
    <w:p w14:paraId="31D9F6C4" w14:textId="77777777" w:rsidR="00B034A1" w:rsidRDefault="00B034A1">
      <w:pPr>
        <w:spacing w:line="200" w:lineRule="exact"/>
      </w:pPr>
    </w:p>
    <w:p w14:paraId="11DC861D" w14:textId="77777777" w:rsidR="00B034A1" w:rsidRDefault="00B034A1">
      <w:pPr>
        <w:spacing w:line="200" w:lineRule="exact"/>
      </w:pPr>
    </w:p>
    <w:p w14:paraId="5411AFE5" w14:textId="77777777" w:rsidR="00B034A1" w:rsidRDefault="00B034A1">
      <w:pPr>
        <w:spacing w:line="200" w:lineRule="exact"/>
      </w:pPr>
    </w:p>
    <w:p w14:paraId="4595C838" w14:textId="77777777" w:rsidR="00B034A1" w:rsidRDefault="00B034A1">
      <w:pPr>
        <w:spacing w:line="200" w:lineRule="exact"/>
      </w:pPr>
    </w:p>
    <w:p w14:paraId="1E2EF8FE" w14:textId="77777777" w:rsidR="00B034A1" w:rsidRDefault="00B034A1">
      <w:pPr>
        <w:spacing w:line="200" w:lineRule="exact"/>
      </w:pPr>
    </w:p>
    <w:p w14:paraId="0B12EA4A" w14:textId="77777777" w:rsidR="00B034A1" w:rsidRDefault="00B034A1">
      <w:pPr>
        <w:spacing w:line="200" w:lineRule="exact"/>
      </w:pPr>
    </w:p>
    <w:p w14:paraId="6FB2CD54" w14:textId="77777777" w:rsidR="00B034A1" w:rsidRDefault="00B034A1">
      <w:pPr>
        <w:spacing w:line="200" w:lineRule="exact"/>
      </w:pPr>
    </w:p>
    <w:p w14:paraId="397C156A" w14:textId="77777777" w:rsidR="00B034A1" w:rsidRDefault="00B034A1">
      <w:pPr>
        <w:spacing w:line="200" w:lineRule="exact"/>
      </w:pPr>
    </w:p>
    <w:p w14:paraId="684E4DC2" w14:textId="77777777" w:rsidR="00B034A1" w:rsidRDefault="00B034A1">
      <w:pPr>
        <w:spacing w:line="200" w:lineRule="exact"/>
      </w:pPr>
    </w:p>
    <w:p w14:paraId="1F0A0BE8" w14:textId="77777777" w:rsidR="00B034A1" w:rsidRDefault="00B034A1">
      <w:pPr>
        <w:spacing w:line="200" w:lineRule="exact"/>
      </w:pPr>
    </w:p>
    <w:p w14:paraId="5F77837E" w14:textId="77777777" w:rsidR="00B034A1" w:rsidRDefault="00B034A1">
      <w:pPr>
        <w:spacing w:line="200" w:lineRule="exact"/>
      </w:pPr>
    </w:p>
    <w:p w14:paraId="06FC6C2B" w14:textId="77777777" w:rsidR="00B034A1" w:rsidRDefault="00B034A1">
      <w:pPr>
        <w:spacing w:line="200" w:lineRule="exact"/>
      </w:pPr>
    </w:p>
    <w:p w14:paraId="1CCE569C" w14:textId="77777777" w:rsidR="00B034A1" w:rsidRDefault="00B034A1">
      <w:pPr>
        <w:spacing w:line="200" w:lineRule="exact"/>
      </w:pPr>
    </w:p>
    <w:p w14:paraId="32DD5FDC" w14:textId="77777777" w:rsidR="00B034A1" w:rsidRDefault="00B034A1">
      <w:pPr>
        <w:spacing w:line="200" w:lineRule="exact"/>
      </w:pPr>
    </w:p>
    <w:p w14:paraId="71B355CF" w14:textId="77777777" w:rsidR="00B034A1" w:rsidRDefault="00B034A1">
      <w:pPr>
        <w:spacing w:line="200" w:lineRule="exact"/>
      </w:pPr>
    </w:p>
    <w:p w14:paraId="07EFCCB4" w14:textId="77777777" w:rsidR="00B034A1" w:rsidRDefault="00B034A1">
      <w:pPr>
        <w:spacing w:line="200" w:lineRule="exact"/>
      </w:pPr>
    </w:p>
    <w:p w14:paraId="158CDB74" w14:textId="77777777" w:rsidR="00B034A1" w:rsidRDefault="00B034A1">
      <w:pPr>
        <w:spacing w:line="200" w:lineRule="exact"/>
      </w:pPr>
    </w:p>
    <w:p w14:paraId="57CB9E3F" w14:textId="77777777" w:rsidR="00B034A1" w:rsidRDefault="00B034A1">
      <w:pPr>
        <w:spacing w:line="200" w:lineRule="exact"/>
      </w:pPr>
    </w:p>
    <w:p w14:paraId="3982BE10" w14:textId="77777777" w:rsidR="00B034A1" w:rsidRDefault="00B034A1">
      <w:pPr>
        <w:spacing w:line="200" w:lineRule="exact"/>
      </w:pPr>
    </w:p>
    <w:p w14:paraId="67C24A38" w14:textId="77777777" w:rsidR="00B034A1" w:rsidRDefault="00B034A1">
      <w:pPr>
        <w:spacing w:line="200" w:lineRule="exact"/>
      </w:pPr>
    </w:p>
    <w:p w14:paraId="23A64174" w14:textId="77777777" w:rsidR="00B034A1" w:rsidRDefault="00B034A1">
      <w:pPr>
        <w:spacing w:line="200" w:lineRule="exact"/>
      </w:pPr>
    </w:p>
    <w:p w14:paraId="3C29C353" w14:textId="77777777" w:rsidR="00B034A1" w:rsidRDefault="00B034A1">
      <w:pPr>
        <w:spacing w:line="200" w:lineRule="exact"/>
      </w:pPr>
    </w:p>
    <w:p w14:paraId="29372C3B" w14:textId="77777777" w:rsidR="00B034A1" w:rsidRDefault="00687001">
      <w:pPr>
        <w:spacing w:before="164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n the next screen, type in the username you wish to search for. Click OK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A8AE8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324" w:bottom="0" w:left="1584" w:header="720" w:footer="720" w:gutter="0"/>
          <w:cols w:space="720"/>
        </w:sectPr>
      </w:pPr>
    </w:p>
    <w:p w14:paraId="163D05E8" w14:textId="77777777" w:rsidR="00B034A1" w:rsidRDefault="00B034A1">
      <w:pPr>
        <w:spacing w:line="200" w:lineRule="exact"/>
      </w:pPr>
    </w:p>
    <w:p w14:paraId="3E184EFA" w14:textId="77777777" w:rsidR="00B034A1" w:rsidRDefault="00B034A1">
      <w:pPr>
        <w:spacing w:line="200" w:lineRule="exact"/>
      </w:pPr>
    </w:p>
    <w:p w14:paraId="459AA16A" w14:textId="77777777" w:rsidR="00B034A1" w:rsidRDefault="00B034A1">
      <w:pPr>
        <w:spacing w:line="200" w:lineRule="exact"/>
      </w:pPr>
    </w:p>
    <w:p w14:paraId="582F3C1E" w14:textId="77777777" w:rsidR="00B034A1" w:rsidRDefault="00B034A1">
      <w:pPr>
        <w:spacing w:line="200" w:lineRule="exact"/>
      </w:pPr>
    </w:p>
    <w:p w14:paraId="27223838" w14:textId="77777777" w:rsidR="00B034A1" w:rsidRDefault="00B034A1">
      <w:pPr>
        <w:spacing w:line="200" w:lineRule="exact"/>
      </w:pPr>
    </w:p>
    <w:p w14:paraId="66D396B5" w14:textId="77777777" w:rsidR="00B034A1" w:rsidRDefault="00B034A1">
      <w:pPr>
        <w:spacing w:line="200" w:lineRule="exact"/>
      </w:pPr>
    </w:p>
    <w:p w14:paraId="5E4979D7" w14:textId="77777777" w:rsidR="00B034A1" w:rsidRDefault="00B034A1">
      <w:pPr>
        <w:spacing w:line="200" w:lineRule="exact"/>
      </w:pPr>
    </w:p>
    <w:p w14:paraId="43D41003" w14:textId="77777777" w:rsidR="00B034A1" w:rsidRDefault="00B034A1">
      <w:pPr>
        <w:spacing w:line="200" w:lineRule="exact"/>
      </w:pPr>
    </w:p>
    <w:p w14:paraId="397713F0" w14:textId="77777777" w:rsidR="00B034A1" w:rsidRDefault="00B034A1">
      <w:pPr>
        <w:spacing w:line="200" w:lineRule="exact"/>
      </w:pPr>
    </w:p>
    <w:p w14:paraId="2844B7A7" w14:textId="77777777" w:rsidR="00B034A1" w:rsidRDefault="00B034A1">
      <w:pPr>
        <w:spacing w:line="200" w:lineRule="exact"/>
      </w:pPr>
    </w:p>
    <w:p w14:paraId="6F4656DC" w14:textId="77777777" w:rsidR="00B034A1" w:rsidRDefault="00B034A1">
      <w:pPr>
        <w:spacing w:line="200" w:lineRule="exact"/>
      </w:pPr>
    </w:p>
    <w:p w14:paraId="787F23EA" w14:textId="77777777" w:rsidR="00B034A1" w:rsidRDefault="00B034A1">
      <w:pPr>
        <w:spacing w:line="200" w:lineRule="exact"/>
      </w:pPr>
    </w:p>
    <w:p w14:paraId="4091BAB9" w14:textId="77777777" w:rsidR="00B034A1" w:rsidRDefault="00B034A1">
      <w:pPr>
        <w:spacing w:line="200" w:lineRule="exact"/>
      </w:pPr>
    </w:p>
    <w:p w14:paraId="31B528A5" w14:textId="77777777" w:rsidR="00B034A1" w:rsidRDefault="00B034A1">
      <w:pPr>
        <w:spacing w:line="200" w:lineRule="exact"/>
      </w:pPr>
    </w:p>
    <w:p w14:paraId="0DE508D4" w14:textId="77777777" w:rsidR="00B034A1" w:rsidRDefault="00B034A1">
      <w:pPr>
        <w:spacing w:line="200" w:lineRule="exact"/>
      </w:pPr>
    </w:p>
    <w:p w14:paraId="26905A0D" w14:textId="77777777" w:rsidR="00B034A1" w:rsidRDefault="00B034A1">
      <w:pPr>
        <w:spacing w:line="200" w:lineRule="exact"/>
      </w:pPr>
    </w:p>
    <w:p w14:paraId="0ADB5E92" w14:textId="77777777" w:rsidR="00B034A1" w:rsidRDefault="00B034A1">
      <w:pPr>
        <w:spacing w:line="200" w:lineRule="exact"/>
      </w:pPr>
    </w:p>
    <w:p w14:paraId="1CC7C335" w14:textId="77777777" w:rsidR="00B034A1" w:rsidRDefault="00B034A1">
      <w:pPr>
        <w:spacing w:line="200" w:lineRule="exact"/>
      </w:pPr>
    </w:p>
    <w:p w14:paraId="36989CA0" w14:textId="77777777" w:rsidR="00B034A1" w:rsidRDefault="00B034A1">
      <w:pPr>
        <w:spacing w:line="200" w:lineRule="exact"/>
      </w:pPr>
    </w:p>
    <w:p w14:paraId="17BD6DD6" w14:textId="77777777" w:rsidR="00B034A1" w:rsidRDefault="00B034A1">
      <w:pPr>
        <w:spacing w:line="200" w:lineRule="exact"/>
      </w:pPr>
    </w:p>
    <w:p w14:paraId="592B57B3" w14:textId="77777777" w:rsidR="00B034A1" w:rsidRDefault="00B034A1">
      <w:pPr>
        <w:spacing w:line="200" w:lineRule="exact"/>
      </w:pPr>
    </w:p>
    <w:p w14:paraId="6ED04744" w14:textId="77777777" w:rsidR="00B034A1" w:rsidRDefault="00B034A1">
      <w:pPr>
        <w:spacing w:line="200" w:lineRule="exact"/>
      </w:pPr>
    </w:p>
    <w:p w14:paraId="474AE25B" w14:textId="77777777" w:rsidR="00B034A1" w:rsidRDefault="00B034A1">
      <w:pPr>
        <w:spacing w:line="200" w:lineRule="exact"/>
      </w:pPr>
    </w:p>
    <w:p w14:paraId="1EDA9135" w14:textId="77777777" w:rsidR="00B034A1" w:rsidRDefault="00687001">
      <w:pPr>
        <w:spacing w:before="166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he search begins! Your results will vary. As you can see, I live a very social media-free lif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201510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57" w:bottom="0" w:left="1584" w:header="720" w:footer="720" w:gutter="0"/>
          <w:cols w:space="720"/>
        </w:sectPr>
      </w:pPr>
    </w:p>
    <w:p w14:paraId="478F65C5" w14:textId="77777777" w:rsidR="00B034A1" w:rsidRDefault="00B034A1">
      <w:pPr>
        <w:spacing w:line="200" w:lineRule="exact"/>
      </w:pPr>
    </w:p>
    <w:p w14:paraId="63400EAE" w14:textId="77777777" w:rsidR="00B034A1" w:rsidRDefault="00687001">
      <w:pPr>
        <w:spacing w:before="65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3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2B801A6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6C82B30B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D1B98F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56C83231" w14:textId="77082385" w:rsidR="00B034A1" w:rsidRDefault="0057490A">
      <w:pPr>
        <w:spacing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4656" behindDoc="1" locked="0" layoutInCell="1" allowOverlap="1" wp14:anchorId="2F90E04D" wp14:editId="582AA4FB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63F9C203" wp14:editId="26A6198A">
            <wp:simplePos x="0" y="0"/>
            <wp:positionH relativeFrom="page">
              <wp:posOffset>1005840</wp:posOffset>
            </wp:positionH>
            <wp:positionV relativeFrom="page">
              <wp:posOffset>1619885</wp:posOffset>
            </wp:positionV>
            <wp:extent cx="4390390" cy="3556635"/>
            <wp:effectExtent l="0" t="0" r="0" b="0"/>
            <wp:wrapNone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 preferRelativeResize="0"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39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7F94D756" wp14:editId="3780AC9F">
            <wp:simplePos x="0" y="0"/>
            <wp:positionH relativeFrom="page">
              <wp:posOffset>1005840</wp:posOffset>
            </wp:positionH>
            <wp:positionV relativeFrom="page">
              <wp:posOffset>6584315</wp:posOffset>
            </wp:positionV>
            <wp:extent cx="2143125" cy="2238375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 preferRelativeResize="0"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6"/>
          <w:sz w:val="24"/>
          <w:szCs w:val="24"/>
        </w:rPr>
        <w:t>Once the search completes, a browser will open, loading a large number of tabs. These search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results are what you can use to verify or not the information as being accurate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93A6262" w14:textId="77777777" w:rsidR="00B034A1" w:rsidRDefault="00B034A1">
      <w:pPr>
        <w:spacing w:line="20" w:lineRule="exact"/>
        <w:sectPr w:rsidR="00B034A1">
          <w:pgSz w:w="12240" w:h="15840"/>
          <w:pgMar w:top="8427" w:right="1594" w:bottom="0" w:left="1584" w:header="720" w:footer="720" w:gutter="0"/>
          <w:cols w:space="720"/>
        </w:sectPr>
      </w:pPr>
    </w:p>
    <w:p w14:paraId="2FDD289D" w14:textId="77777777" w:rsidR="00B034A1" w:rsidRDefault="00B034A1">
      <w:pPr>
        <w:spacing w:line="200" w:lineRule="exact"/>
      </w:pPr>
    </w:p>
    <w:p w14:paraId="526BCECC" w14:textId="77777777" w:rsidR="00B034A1" w:rsidRDefault="00687001">
      <w:pPr>
        <w:spacing w:before="86" w:after="10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You Can have all the positive hits loaded into a browser, after which you can save the result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as a text file to a  subfolder inside your Case101folder.  Over to the right of the taskbar is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CE9580E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save button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EE3D2C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58" w:bottom="0" w:left="1584" w:header="720" w:footer="720" w:gutter="0"/>
          <w:cols w:space="720"/>
        </w:sectPr>
      </w:pPr>
    </w:p>
    <w:p w14:paraId="351AC16A" w14:textId="77777777" w:rsidR="00B034A1" w:rsidRDefault="00B034A1">
      <w:pPr>
        <w:spacing w:line="200" w:lineRule="exact"/>
      </w:pPr>
    </w:p>
    <w:p w14:paraId="5E7AC929" w14:textId="77777777" w:rsidR="00B034A1" w:rsidRDefault="00B034A1">
      <w:pPr>
        <w:spacing w:line="200" w:lineRule="exact"/>
      </w:pPr>
    </w:p>
    <w:p w14:paraId="278418F1" w14:textId="77777777" w:rsidR="00B034A1" w:rsidRDefault="00B034A1">
      <w:pPr>
        <w:spacing w:line="200" w:lineRule="exact"/>
      </w:pPr>
    </w:p>
    <w:p w14:paraId="11BD905F" w14:textId="77777777" w:rsidR="00B034A1" w:rsidRDefault="00B034A1">
      <w:pPr>
        <w:spacing w:line="200" w:lineRule="exact"/>
      </w:pPr>
    </w:p>
    <w:p w14:paraId="3058568B" w14:textId="77777777" w:rsidR="00B034A1" w:rsidRDefault="00B034A1">
      <w:pPr>
        <w:spacing w:line="200" w:lineRule="exact"/>
      </w:pPr>
    </w:p>
    <w:p w14:paraId="47FCD7A8" w14:textId="77777777" w:rsidR="00B034A1" w:rsidRDefault="00B034A1">
      <w:pPr>
        <w:spacing w:line="200" w:lineRule="exact"/>
      </w:pPr>
    </w:p>
    <w:p w14:paraId="49EA149C" w14:textId="77777777" w:rsidR="00B034A1" w:rsidRDefault="00B034A1">
      <w:pPr>
        <w:spacing w:line="200" w:lineRule="exact"/>
      </w:pPr>
    </w:p>
    <w:p w14:paraId="34257093" w14:textId="77777777" w:rsidR="00B034A1" w:rsidRDefault="00B034A1">
      <w:pPr>
        <w:spacing w:line="200" w:lineRule="exact"/>
      </w:pPr>
    </w:p>
    <w:p w14:paraId="1B5C9152" w14:textId="77777777" w:rsidR="00B034A1" w:rsidRDefault="00B034A1">
      <w:pPr>
        <w:spacing w:line="200" w:lineRule="exact"/>
      </w:pPr>
    </w:p>
    <w:p w14:paraId="493FA911" w14:textId="77777777" w:rsidR="00B034A1" w:rsidRDefault="00B034A1">
      <w:pPr>
        <w:spacing w:line="200" w:lineRule="exact"/>
      </w:pPr>
    </w:p>
    <w:p w14:paraId="2A45C672" w14:textId="77777777" w:rsidR="00B034A1" w:rsidRDefault="00B034A1">
      <w:pPr>
        <w:spacing w:line="200" w:lineRule="exact"/>
      </w:pPr>
    </w:p>
    <w:p w14:paraId="51DAD203" w14:textId="77777777" w:rsidR="00B034A1" w:rsidRDefault="00B034A1">
      <w:pPr>
        <w:spacing w:line="200" w:lineRule="exact"/>
      </w:pPr>
    </w:p>
    <w:p w14:paraId="52B7ABAF" w14:textId="77777777" w:rsidR="00B034A1" w:rsidRDefault="00B034A1">
      <w:pPr>
        <w:spacing w:line="200" w:lineRule="exact"/>
      </w:pPr>
    </w:p>
    <w:p w14:paraId="6B42364F" w14:textId="77777777" w:rsidR="00B034A1" w:rsidRDefault="00B034A1">
      <w:pPr>
        <w:spacing w:line="200" w:lineRule="exact"/>
      </w:pPr>
    </w:p>
    <w:p w14:paraId="662A5774" w14:textId="77777777" w:rsidR="00B034A1" w:rsidRDefault="00B034A1">
      <w:pPr>
        <w:spacing w:line="200" w:lineRule="exact"/>
      </w:pPr>
    </w:p>
    <w:p w14:paraId="0169E692" w14:textId="77777777" w:rsidR="00B034A1" w:rsidRDefault="00B034A1">
      <w:pPr>
        <w:spacing w:line="200" w:lineRule="exact"/>
      </w:pPr>
    </w:p>
    <w:p w14:paraId="56BF11F4" w14:textId="77777777" w:rsidR="00B034A1" w:rsidRDefault="00B034A1">
      <w:pPr>
        <w:spacing w:line="200" w:lineRule="exact"/>
      </w:pPr>
    </w:p>
    <w:p w14:paraId="7B20B034" w14:textId="77777777" w:rsidR="00B034A1" w:rsidRDefault="00B034A1">
      <w:pPr>
        <w:spacing w:line="200" w:lineRule="exact"/>
      </w:pPr>
    </w:p>
    <w:p w14:paraId="3014BC25" w14:textId="77777777" w:rsidR="00B034A1" w:rsidRDefault="00B034A1">
      <w:pPr>
        <w:spacing w:line="200" w:lineRule="exact"/>
      </w:pPr>
    </w:p>
    <w:p w14:paraId="268297A8" w14:textId="77777777" w:rsidR="00B034A1" w:rsidRDefault="00B034A1">
      <w:pPr>
        <w:spacing w:line="200" w:lineRule="exact"/>
      </w:pPr>
    </w:p>
    <w:p w14:paraId="7B00D50E" w14:textId="77777777" w:rsidR="00B034A1" w:rsidRDefault="00B034A1">
      <w:pPr>
        <w:spacing w:line="200" w:lineRule="exact"/>
      </w:pPr>
    </w:p>
    <w:p w14:paraId="69FA6FCC" w14:textId="77777777" w:rsidR="00B034A1" w:rsidRDefault="00687001">
      <w:pPr>
        <w:spacing w:before="1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4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79FCCB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587E2A27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B23FC8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2E9C73A8" w14:textId="37251131" w:rsidR="00B034A1" w:rsidRDefault="0057490A">
      <w:pPr>
        <w:spacing w:line="322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7728" behindDoc="1" locked="0" layoutInCell="1" allowOverlap="1" wp14:anchorId="0C15EDD0" wp14:editId="6B4452B0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405109DF" wp14:editId="45735CBB">
            <wp:simplePos x="0" y="0"/>
            <wp:positionH relativeFrom="page">
              <wp:posOffset>1005840</wp:posOffset>
            </wp:positionH>
            <wp:positionV relativeFrom="page">
              <wp:posOffset>1970405</wp:posOffset>
            </wp:positionV>
            <wp:extent cx="5943600" cy="1699260"/>
            <wp:effectExtent l="0" t="0" r="0" b="0"/>
            <wp:wrapNone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 preferRelativeResize="0">
                      <a:picLocks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7FF48A86" wp14:editId="63AF7D54">
            <wp:simplePos x="0" y="0"/>
            <wp:positionH relativeFrom="page">
              <wp:posOffset>1005840</wp:posOffset>
            </wp:positionH>
            <wp:positionV relativeFrom="page">
              <wp:posOffset>4020185</wp:posOffset>
            </wp:positionV>
            <wp:extent cx="4752975" cy="3525520"/>
            <wp:effectExtent l="0" t="0" r="0" b="0"/>
            <wp:wrapNone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 preferRelativeResize="0">
                      <a:picLocks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52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Once you’re satisfied with the results, you can exit the social media app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30DC3FB" w14:textId="77777777" w:rsidR="00B034A1" w:rsidRDefault="00B034A1">
      <w:pPr>
        <w:spacing w:line="20" w:lineRule="exact"/>
        <w:sectPr w:rsidR="00B034A1">
          <w:pgSz w:w="12240" w:h="15840"/>
          <w:pgMar w:top="5734" w:right="3571" w:bottom="0" w:left="1584" w:header="720" w:footer="720" w:gutter="0"/>
          <w:cols w:space="720"/>
        </w:sectPr>
      </w:pPr>
    </w:p>
    <w:p w14:paraId="022446C2" w14:textId="77777777" w:rsidR="00B034A1" w:rsidRDefault="00B034A1">
      <w:pPr>
        <w:spacing w:line="200" w:lineRule="exact"/>
      </w:pPr>
    </w:p>
    <w:p w14:paraId="44BB3A65" w14:textId="77777777" w:rsidR="00B034A1" w:rsidRDefault="00B034A1">
      <w:pPr>
        <w:spacing w:line="200" w:lineRule="exact"/>
      </w:pPr>
    </w:p>
    <w:p w14:paraId="5DBC1E31" w14:textId="77777777" w:rsidR="00B034A1" w:rsidRDefault="00B034A1">
      <w:pPr>
        <w:spacing w:line="200" w:lineRule="exact"/>
      </w:pPr>
    </w:p>
    <w:p w14:paraId="14DF250E" w14:textId="77777777" w:rsidR="00B034A1" w:rsidRDefault="00B034A1">
      <w:pPr>
        <w:spacing w:line="200" w:lineRule="exact"/>
      </w:pPr>
    </w:p>
    <w:p w14:paraId="4F9D491A" w14:textId="77777777" w:rsidR="00B034A1" w:rsidRDefault="00B034A1">
      <w:pPr>
        <w:spacing w:line="200" w:lineRule="exact"/>
      </w:pPr>
    </w:p>
    <w:p w14:paraId="600A3B11" w14:textId="77777777" w:rsidR="00B034A1" w:rsidRDefault="00B034A1">
      <w:pPr>
        <w:spacing w:line="200" w:lineRule="exact"/>
      </w:pPr>
    </w:p>
    <w:p w14:paraId="0388E61A" w14:textId="77777777" w:rsidR="00B034A1" w:rsidRDefault="00B034A1">
      <w:pPr>
        <w:spacing w:line="200" w:lineRule="exact"/>
      </w:pPr>
    </w:p>
    <w:p w14:paraId="35F02EA4" w14:textId="77777777" w:rsidR="00B034A1" w:rsidRDefault="00B034A1">
      <w:pPr>
        <w:spacing w:line="200" w:lineRule="exact"/>
      </w:pPr>
    </w:p>
    <w:p w14:paraId="5A3A1016" w14:textId="77777777" w:rsidR="00B034A1" w:rsidRDefault="00B034A1">
      <w:pPr>
        <w:spacing w:line="200" w:lineRule="exact"/>
      </w:pPr>
    </w:p>
    <w:p w14:paraId="0087F2EA" w14:textId="77777777" w:rsidR="00B034A1" w:rsidRDefault="00B034A1">
      <w:pPr>
        <w:spacing w:line="200" w:lineRule="exact"/>
      </w:pPr>
    </w:p>
    <w:p w14:paraId="7A7EA317" w14:textId="77777777" w:rsidR="00B034A1" w:rsidRDefault="00B034A1">
      <w:pPr>
        <w:spacing w:line="200" w:lineRule="exact"/>
      </w:pPr>
    </w:p>
    <w:p w14:paraId="6743B060" w14:textId="77777777" w:rsidR="00B034A1" w:rsidRDefault="00B034A1">
      <w:pPr>
        <w:spacing w:line="200" w:lineRule="exact"/>
      </w:pPr>
    </w:p>
    <w:p w14:paraId="2AD24465" w14:textId="77777777" w:rsidR="00B034A1" w:rsidRDefault="00B034A1">
      <w:pPr>
        <w:spacing w:line="200" w:lineRule="exact"/>
      </w:pPr>
    </w:p>
    <w:p w14:paraId="5F969149" w14:textId="77777777" w:rsidR="00B034A1" w:rsidRDefault="00B034A1">
      <w:pPr>
        <w:spacing w:line="200" w:lineRule="exact"/>
      </w:pPr>
    </w:p>
    <w:p w14:paraId="2E507902" w14:textId="77777777" w:rsidR="00B034A1" w:rsidRDefault="00B034A1">
      <w:pPr>
        <w:spacing w:line="200" w:lineRule="exact"/>
      </w:pPr>
    </w:p>
    <w:p w14:paraId="603F133F" w14:textId="77777777" w:rsidR="00B034A1" w:rsidRDefault="00B034A1">
      <w:pPr>
        <w:spacing w:line="200" w:lineRule="exact"/>
      </w:pPr>
    </w:p>
    <w:p w14:paraId="6ED249B3" w14:textId="77777777" w:rsidR="00B034A1" w:rsidRDefault="00B034A1">
      <w:pPr>
        <w:spacing w:line="200" w:lineRule="exact"/>
      </w:pPr>
    </w:p>
    <w:p w14:paraId="146254DC" w14:textId="77777777" w:rsidR="00B034A1" w:rsidRDefault="00B034A1">
      <w:pPr>
        <w:spacing w:line="200" w:lineRule="exact"/>
      </w:pPr>
    </w:p>
    <w:p w14:paraId="1B5E4714" w14:textId="77777777" w:rsidR="00B034A1" w:rsidRDefault="00B034A1">
      <w:pPr>
        <w:spacing w:line="200" w:lineRule="exact"/>
      </w:pPr>
    </w:p>
    <w:p w14:paraId="0AD984DD" w14:textId="77777777" w:rsidR="00B034A1" w:rsidRDefault="00B034A1">
      <w:pPr>
        <w:spacing w:line="200" w:lineRule="exact"/>
      </w:pPr>
    </w:p>
    <w:p w14:paraId="55CAC769" w14:textId="77777777" w:rsidR="00B034A1" w:rsidRDefault="00B034A1">
      <w:pPr>
        <w:spacing w:line="200" w:lineRule="exact"/>
      </w:pPr>
    </w:p>
    <w:p w14:paraId="5F50D8AA" w14:textId="77777777" w:rsidR="00B034A1" w:rsidRDefault="00B034A1">
      <w:pPr>
        <w:spacing w:line="200" w:lineRule="exact"/>
      </w:pPr>
    </w:p>
    <w:p w14:paraId="3B94E393" w14:textId="77777777" w:rsidR="00B034A1" w:rsidRDefault="00B034A1">
      <w:pPr>
        <w:spacing w:line="200" w:lineRule="exact"/>
      </w:pPr>
    </w:p>
    <w:p w14:paraId="59EB54DE" w14:textId="77777777" w:rsidR="00B034A1" w:rsidRDefault="00B034A1">
      <w:pPr>
        <w:spacing w:line="200" w:lineRule="exact"/>
      </w:pPr>
    </w:p>
    <w:p w14:paraId="3423BA04" w14:textId="77777777" w:rsidR="00B034A1" w:rsidRDefault="00B034A1">
      <w:pPr>
        <w:spacing w:line="200" w:lineRule="exact"/>
      </w:pPr>
    </w:p>
    <w:p w14:paraId="59A3FE79" w14:textId="77777777" w:rsidR="00B034A1" w:rsidRDefault="00B034A1">
      <w:pPr>
        <w:spacing w:line="200" w:lineRule="exact"/>
      </w:pPr>
    </w:p>
    <w:p w14:paraId="03664BB1" w14:textId="77777777" w:rsidR="00B034A1" w:rsidRDefault="00B034A1">
      <w:pPr>
        <w:spacing w:line="200" w:lineRule="exact"/>
      </w:pPr>
    </w:p>
    <w:p w14:paraId="06726FB7" w14:textId="77777777" w:rsidR="00B034A1" w:rsidRDefault="00B034A1">
      <w:pPr>
        <w:spacing w:line="200" w:lineRule="exact"/>
      </w:pPr>
    </w:p>
    <w:p w14:paraId="6F346B9C" w14:textId="77777777" w:rsidR="00B034A1" w:rsidRDefault="00B034A1">
      <w:pPr>
        <w:spacing w:line="200" w:lineRule="exact"/>
      </w:pPr>
    </w:p>
    <w:p w14:paraId="49113F59" w14:textId="77777777" w:rsidR="00B034A1" w:rsidRDefault="00B034A1">
      <w:pPr>
        <w:spacing w:line="200" w:lineRule="exact"/>
      </w:pPr>
    </w:p>
    <w:p w14:paraId="35B826F4" w14:textId="77777777" w:rsidR="00B034A1" w:rsidRDefault="00687001">
      <w:pPr>
        <w:spacing w:before="94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3"/>
          <w:sz w:val="24"/>
          <w:szCs w:val="24"/>
        </w:rPr>
        <w:t>OSINT Using Little Brother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4BB2E83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7702" w:bottom="0" w:left="1584" w:header="720" w:footer="720" w:gutter="0"/>
          <w:cols w:space="720"/>
        </w:sectPr>
      </w:pPr>
    </w:p>
    <w:p w14:paraId="4BF4498E" w14:textId="77777777" w:rsidR="00B034A1" w:rsidRDefault="00B034A1">
      <w:pPr>
        <w:spacing w:line="200" w:lineRule="exact"/>
      </w:pPr>
    </w:p>
    <w:p w14:paraId="75B6B110" w14:textId="77777777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In this next lab, we will search for an individual using the OSINT information collection tool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24"/>
          <w:szCs w:val="24"/>
        </w:rPr>
        <w:t>Little Brother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CB3A2E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97" w:bottom="0" w:left="1584" w:header="720" w:footer="720" w:gutter="0"/>
          <w:cols w:space="720"/>
        </w:sectPr>
      </w:pPr>
    </w:p>
    <w:p w14:paraId="127D6DEF" w14:textId="77777777" w:rsidR="00B034A1" w:rsidRDefault="00B034A1">
      <w:pPr>
        <w:spacing w:line="200" w:lineRule="exact"/>
      </w:pPr>
    </w:p>
    <w:p w14:paraId="70EF2098" w14:textId="77777777" w:rsidR="00B034A1" w:rsidRDefault="00B034A1">
      <w:pPr>
        <w:spacing w:line="200" w:lineRule="exact"/>
      </w:pPr>
    </w:p>
    <w:p w14:paraId="20C25EF5" w14:textId="77777777" w:rsidR="00B034A1" w:rsidRDefault="00B034A1">
      <w:pPr>
        <w:spacing w:line="200" w:lineRule="exact"/>
      </w:pPr>
    </w:p>
    <w:p w14:paraId="5BC19AAB" w14:textId="77777777" w:rsidR="00B034A1" w:rsidRDefault="00B034A1">
      <w:pPr>
        <w:spacing w:line="200" w:lineRule="exact"/>
      </w:pPr>
    </w:p>
    <w:p w14:paraId="2D577EC5" w14:textId="77777777" w:rsidR="00B034A1" w:rsidRDefault="00B034A1">
      <w:pPr>
        <w:spacing w:line="200" w:lineRule="exact"/>
      </w:pPr>
    </w:p>
    <w:p w14:paraId="10A70D95" w14:textId="77777777" w:rsidR="00B034A1" w:rsidRDefault="00687001">
      <w:pPr>
        <w:spacing w:before="40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5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3C0C193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44CF2A4D" w14:textId="1EDF37C9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A96963A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6E380A95" w14:textId="77777777" w:rsidR="007D365F" w:rsidRDefault="007D365F">
      <w:pPr>
        <w:spacing w:line="272" w:lineRule="exact"/>
        <w:ind w:right="-567"/>
        <w:rPr>
          <w:rFonts w:ascii="Arial" w:eastAsia="Arial" w:hAnsi="Arial" w:cs="Arial"/>
          <w:color w:val="000000"/>
          <w:w w:val="89"/>
          <w:sz w:val="24"/>
          <w:szCs w:val="24"/>
        </w:rPr>
      </w:pPr>
    </w:p>
    <w:p w14:paraId="5E0E0922" w14:textId="4ADE8B99" w:rsidR="00B034A1" w:rsidRDefault="0057490A">
      <w:pPr>
        <w:spacing w:line="272" w:lineRule="exact"/>
        <w:ind w:right="-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37320B4" wp14:editId="7DD0B5E2">
                <wp:simplePos x="0" y="0"/>
                <wp:positionH relativeFrom="page">
                  <wp:posOffset>1005840</wp:posOffset>
                </wp:positionH>
                <wp:positionV relativeFrom="page">
                  <wp:posOffset>8668385</wp:posOffset>
                </wp:positionV>
                <wp:extent cx="1964690" cy="186690"/>
                <wp:effectExtent l="0" t="635" r="1270" b="3175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690" cy="186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386AC" w14:textId="77777777" w:rsidR="00B034A1" w:rsidRDefault="00687001">
                            <w:pPr>
                              <w:spacing w:line="265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w w:val="85"/>
                                <w:sz w:val="24"/>
                                <w:szCs w:val="24"/>
                              </w:rPr>
                              <w:t>available searches you choose. 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320B4" id="Text Box 12" o:spid="_x0000_s1027" type="#_x0000_t202" style="position:absolute;margin-left:79.2pt;margin-top:682.55pt;width:154.7pt;height:14.7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" filled="f" stroked="f">
                <v:stroke joinstyle="round"/>
                <v:textbox inset="0,0,0,0">
                  <w:txbxContent>
                    <w:p w14:paraId="7F1386AC" w14:textId="77777777" w:rsidR="00B034A1" w:rsidRDefault="00687001">
                      <w:pPr>
                        <w:spacing w:line="265" w:lineRule="exact"/>
                      </w:pPr>
                      <w:r>
                        <w:rPr>
                          <w:rFonts w:ascii="Arial" w:eastAsia="Arial" w:hAnsi="Arial" w:cs="Arial"/>
                          <w:color w:val="000000"/>
                          <w:w w:val="85"/>
                          <w:sz w:val="24"/>
                          <w:szCs w:val="24"/>
                        </w:rPr>
                        <w:t>available searches you choose. 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  <w:szCs w:val="24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824" behindDoc="1" locked="0" layoutInCell="1" allowOverlap="1" wp14:anchorId="52BA7421" wp14:editId="7322D272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872" behindDoc="1" locked="0" layoutInCell="1" allowOverlap="1" wp14:anchorId="3C9D8BE3" wp14:editId="47A34D66">
            <wp:simplePos x="0" y="0"/>
            <wp:positionH relativeFrom="page">
              <wp:posOffset>1005840</wp:posOffset>
            </wp:positionH>
            <wp:positionV relativeFrom="page">
              <wp:posOffset>6530975</wp:posOffset>
            </wp:positionV>
            <wp:extent cx="5610225" cy="1779270"/>
            <wp:effectExtent l="0" t="0" r="0" b="0"/>
            <wp:wrapNone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 preferRelativeResize="0">
                      <a:picLocks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77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Little Brother is an information collection tool (OSINT) that aims to carry out research on a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French, Swiss, Luxembourgish, or Belgian person, but it will do US/English background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checks as well.  It provides various modules that allow useful searches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B8143ED" w14:textId="77777777" w:rsidR="00B034A1" w:rsidRDefault="00B034A1">
      <w:pPr>
        <w:spacing w:line="20" w:lineRule="exact"/>
        <w:sectPr w:rsidR="00B034A1">
          <w:pgSz w:w="12240" w:h="15840"/>
          <w:pgMar w:top="2265" w:right="1789" w:bottom="0" w:left="1584" w:header="720" w:footer="720" w:gutter="0"/>
          <w:cols w:space="720"/>
        </w:sectPr>
      </w:pPr>
    </w:p>
    <w:p w14:paraId="0917CE7E" w14:textId="77777777" w:rsidR="00B034A1" w:rsidRDefault="00B034A1">
      <w:pPr>
        <w:spacing w:line="200" w:lineRule="exact"/>
      </w:pPr>
    </w:p>
    <w:p w14:paraId="377656E4" w14:textId="77777777" w:rsidR="007D365F" w:rsidRDefault="00687001">
      <w:pPr>
        <w:spacing w:before="86" w:line="270" w:lineRule="exact"/>
        <w:ind w:right="-567"/>
        <w:rPr>
          <w:rFonts w:ascii="Arial" w:eastAsia="Arial" w:hAnsi="Arial" w:cs="Arial"/>
          <w:color w:val="000000"/>
          <w:w w:val="90"/>
          <w:sz w:val="24"/>
          <w:szCs w:val="24"/>
        </w:rPr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pen Applications and from the context menu, select OSINT / Online Investigations.  From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90"/>
          <w:sz w:val="24"/>
          <w:szCs w:val="24"/>
        </w:rPr>
        <w:t>the next content menu, click on Little Brother. Wait for it to load up.</w:t>
      </w:r>
    </w:p>
    <w:p w14:paraId="715960C2" w14:textId="7309551C" w:rsidR="00B034A1" w:rsidRDefault="0057490A">
      <w:pPr>
        <w:spacing w:before="86" w:line="270" w:lineRule="exact"/>
        <w:ind w:right="-567"/>
        <w:rPr>
          <w:rFonts w:ascii="Arial" w:eastAsia="Arial" w:hAnsi="Arial" w:cs="Arial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5605EE8D" wp14:editId="683276ED">
            <wp:simplePos x="0" y="0"/>
            <wp:positionH relativeFrom="page">
              <wp:posOffset>1005840</wp:posOffset>
            </wp:positionH>
            <wp:positionV relativeFrom="page">
              <wp:posOffset>2776220</wp:posOffset>
            </wp:positionV>
            <wp:extent cx="3895725" cy="3324225"/>
            <wp:effectExtent l="0" t="0" r="0" b="0"/>
            <wp:wrapNone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 preferRelativeResize="0"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90"/>
          <w:sz w:val="24"/>
          <w:szCs w:val="24"/>
        </w:rPr>
        <w:t>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2C6E8CF" w14:textId="77777777" w:rsidR="007D365F" w:rsidRDefault="007D365F">
      <w:pPr>
        <w:spacing w:before="86" w:line="270" w:lineRule="exact"/>
        <w:ind w:right="-567"/>
      </w:pPr>
    </w:p>
    <w:p w14:paraId="0CE1DA0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758" w:bottom="0" w:left="1584" w:header="720" w:footer="720" w:gutter="0"/>
          <w:cols w:space="720"/>
        </w:sectPr>
      </w:pPr>
    </w:p>
    <w:p w14:paraId="4F761995" w14:textId="77777777" w:rsidR="00B034A1" w:rsidRDefault="00B034A1">
      <w:pPr>
        <w:spacing w:line="200" w:lineRule="exact"/>
      </w:pPr>
    </w:p>
    <w:p w14:paraId="00C03735" w14:textId="77777777" w:rsidR="00B034A1" w:rsidRDefault="00B034A1">
      <w:pPr>
        <w:spacing w:line="200" w:lineRule="exact"/>
      </w:pPr>
    </w:p>
    <w:p w14:paraId="6912AA11" w14:textId="77777777" w:rsidR="00B034A1" w:rsidRDefault="00B034A1">
      <w:pPr>
        <w:spacing w:line="200" w:lineRule="exact"/>
      </w:pPr>
    </w:p>
    <w:p w14:paraId="0C1348C3" w14:textId="77777777" w:rsidR="00B034A1" w:rsidRDefault="00B034A1">
      <w:pPr>
        <w:spacing w:line="200" w:lineRule="exact"/>
      </w:pPr>
    </w:p>
    <w:p w14:paraId="5ADB2613" w14:textId="77777777" w:rsidR="00B034A1" w:rsidRDefault="00B034A1">
      <w:pPr>
        <w:spacing w:line="200" w:lineRule="exact"/>
      </w:pPr>
    </w:p>
    <w:p w14:paraId="24507A73" w14:textId="77777777" w:rsidR="00B034A1" w:rsidRDefault="00B034A1">
      <w:pPr>
        <w:spacing w:line="200" w:lineRule="exact"/>
      </w:pPr>
    </w:p>
    <w:p w14:paraId="3E76558F" w14:textId="77777777" w:rsidR="00B034A1" w:rsidRDefault="00B034A1">
      <w:pPr>
        <w:spacing w:line="200" w:lineRule="exact"/>
      </w:pPr>
    </w:p>
    <w:p w14:paraId="5CBD293D" w14:textId="77777777" w:rsidR="00B034A1" w:rsidRDefault="00B034A1">
      <w:pPr>
        <w:spacing w:line="200" w:lineRule="exact"/>
      </w:pPr>
    </w:p>
    <w:p w14:paraId="5FE3DE47" w14:textId="77777777" w:rsidR="00B034A1" w:rsidRDefault="00B034A1">
      <w:pPr>
        <w:spacing w:line="200" w:lineRule="exact"/>
      </w:pPr>
    </w:p>
    <w:p w14:paraId="43D330D2" w14:textId="77777777" w:rsidR="00B034A1" w:rsidRDefault="00B034A1">
      <w:pPr>
        <w:spacing w:line="200" w:lineRule="exact"/>
      </w:pPr>
    </w:p>
    <w:p w14:paraId="1804B8C4" w14:textId="77777777" w:rsidR="00B034A1" w:rsidRDefault="00B034A1">
      <w:pPr>
        <w:spacing w:line="200" w:lineRule="exact"/>
      </w:pPr>
    </w:p>
    <w:p w14:paraId="0830EDD4" w14:textId="77777777" w:rsidR="00B034A1" w:rsidRDefault="00B034A1">
      <w:pPr>
        <w:spacing w:line="200" w:lineRule="exact"/>
      </w:pPr>
    </w:p>
    <w:p w14:paraId="5820A173" w14:textId="77777777" w:rsidR="00B034A1" w:rsidRDefault="00B034A1">
      <w:pPr>
        <w:spacing w:line="200" w:lineRule="exact"/>
      </w:pPr>
    </w:p>
    <w:p w14:paraId="76DEA4E5" w14:textId="77777777" w:rsidR="00B034A1" w:rsidRDefault="00B034A1">
      <w:pPr>
        <w:spacing w:line="200" w:lineRule="exact"/>
      </w:pPr>
    </w:p>
    <w:p w14:paraId="5668E984" w14:textId="77777777" w:rsidR="00B034A1" w:rsidRDefault="00B034A1">
      <w:pPr>
        <w:spacing w:line="200" w:lineRule="exact"/>
      </w:pPr>
    </w:p>
    <w:p w14:paraId="11D33E67" w14:textId="77777777" w:rsidR="00B034A1" w:rsidRDefault="00B034A1">
      <w:pPr>
        <w:spacing w:line="200" w:lineRule="exact"/>
      </w:pPr>
    </w:p>
    <w:p w14:paraId="700DB9E6" w14:textId="77777777" w:rsidR="00B034A1" w:rsidRDefault="00B034A1">
      <w:pPr>
        <w:spacing w:line="200" w:lineRule="exact"/>
      </w:pPr>
    </w:p>
    <w:p w14:paraId="59A1AD81" w14:textId="77777777" w:rsidR="00B034A1" w:rsidRDefault="00B034A1">
      <w:pPr>
        <w:spacing w:line="200" w:lineRule="exact"/>
      </w:pPr>
    </w:p>
    <w:p w14:paraId="2A8A1EEF" w14:textId="77777777" w:rsidR="00B034A1" w:rsidRDefault="00B034A1">
      <w:pPr>
        <w:spacing w:line="200" w:lineRule="exact"/>
      </w:pPr>
    </w:p>
    <w:p w14:paraId="0FD16DFA" w14:textId="77777777" w:rsidR="00B034A1" w:rsidRDefault="00B034A1">
      <w:pPr>
        <w:spacing w:line="200" w:lineRule="exact"/>
      </w:pPr>
    </w:p>
    <w:p w14:paraId="7074B74E" w14:textId="77777777" w:rsidR="00B034A1" w:rsidRDefault="00B034A1">
      <w:pPr>
        <w:spacing w:line="200" w:lineRule="exact"/>
      </w:pPr>
    </w:p>
    <w:p w14:paraId="48A920F9" w14:textId="77777777" w:rsidR="00B034A1" w:rsidRDefault="00B034A1">
      <w:pPr>
        <w:spacing w:line="200" w:lineRule="exact"/>
      </w:pPr>
    </w:p>
    <w:p w14:paraId="1B62D131" w14:textId="77777777" w:rsidR="00B034A1" w:rsidRDefault="00B034A1">
      <w:pPr>
        <w:spacing w:line="200" w:lineRule="exact"/>
      </w:pPr>
    </w:p>
    <w:p w14:paraId="39000B62" w14:textId="77777777" w:rsidR="00B034A1" w:rsidRDefault="00B034A1">
      <w:pPr>
        <w:spacing w:line="200" w:lineRule="exact"/>
      </w:pPr>
    </w:p>
    <w:p w14:paraId="51C18C7C" w14:textId="77777777" w:rsidR="00B034A1" w:rsidRDefault="00B034A1">
      <w:pPr>
        <w:spacing w:line="200" w:lineRule="exact"/>
      </w:pPr>
    </w:p>
    <w:p w14:paraId="093761BE" w14:textId="77777777" w:rsidR="00B034A1" w:rsidRDefault="00B034A1">
      <w:pPr>
        <w:spacing w:line="200" w:lineRule="exact"/>
      </w:pPr>
    </w:p>
    <w:p w14:paraId="2CAD70B2" w14:textId="77777777" w:rsidR="00B034A1" w:rsidRDefault="00B034A1">
      <w:pPr>
        <w:spacing w:line="200" w:lineRule="exact"/>
      </w:pPr>
    </w:p>
    <w:p w14:paraId="14C918C2" w14:textId="77777777" w:rsidR="00B034A1" w:rsidRDefault="00B034A1">
      <w:pPr>
        <w:spacing w:line="200" w:lineRule="exact"/>
      </w:pPr>
    </w:p>
    <w:p w14:paraId="01C797E2" w14:textId="77777777" w:rsidR="00B034A1" w:rsidRDefault="00B034A1">
      <w:pPr>
        <w:spacing w:line="200" w:lineRule="exact"/>
      </w:pPr>
    </w:p>
    <w:p w14:paraId="611A5E90" w14:textId="77777777" w:rsidR="00B034A1" w:rsidRDefault="00687001">
      <w:pPr>
        <w:spacing w:before="13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rom the menu, select number 1 to conduct a lookup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BAAB3A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5403" w:bottom="0" w:left="1584" w:header="720" w:footer="720" w:gutter="0"/>
          <w:cols w:space="720"/>
        </w:sectPr>
      </w:pPr>
    </w:p>
    <w:p w14:paraId="6EB9CE86" w14:textId="77777777" w:rsidR="00B034A1" w:rsidRDefault="00B034A1">
      <w:pPr>
        <w:spacing w:line="200" w:lineRule="exact"/>
      </w:pPr>
    </w:p>
    <w:p w14:paraId="6934DCDE" w14:textId="77777777" w:rsidR="00B034A1" w:rsidRDefault="00B034A1">
      <w:pPr>
        <w:spacing w:line="200" w:lineRule="exact"/>
      </w:pPr>
    </w:p>
    <w:p w14:paraId="2C0A29F5" w14:textId="77777777" w:rsidR="00B034A1" w:rsidRDefault="00B034A1">
      <w:pPr>
        <w:spacing w:line="200" w:lineRule="exact"/>
      </w:pPr>
    </w:p>
    <w:p w14:paraId="1CF878C5" w14:textId="77777777" w:rsidR="00B034A1" w:rsidRDefault="00B034A1">
      <w:pPr>
        <w:spacing w:line="200" w:lineRule="exact"/>
      </w:pPr>
    </w:p>
    <w:p w14:paraId="033DCC1A" w14:textId="77777777" w:rsidR="00B034A1" w:rsidRDefault="00B034A1">
      <w:pPr>
        <w:spacing w:line="200" w:lineRule="exact"/>
      </w:pPr>
    </w:p>
    <w:p w14:paraId="74CBAD33" w14:textId="77777777" w:rsidR="00B034A1" w:rsidRDefault="00B034A1">
      <w:pPr>
        <w:spacing w:line="200" w:lineRule="exact"/>
      </w:pPr>
    </w:p>
    <w:p w14:paraId="44C080BB" w14:textId="77777777" w:rsidR="00B034A1" w:rsidRDefault="00B034A1">
      <w:pPr>
        <w:spacing w:line="200" w:lineRule="exact"/>
      </w:pPr>
    </w:p>
    <w:p w14:paraId="28175270" w14:textId="77777777" w:rsidR="00B034A1" w:rsidRDefault="00B034A1">
      <w:pPr>
        <w:spacing w:line="200" w:lineRule="exact"/>
      </w:pPr>
    </w:p>
    <w:p w14:paraId="21C257A0" w14:textId="77777777" w:rsidR="00B034A1" w:rsidRDefault="00B034A1">
      <w:pPr>
        <w:spacing w:line="200" w:lineRule="exact"/>
      </w:pPr>
    </w:p>
    <w:p w14:paraId="37A84CCC" w14:textId="77777777" w:rsidR="00B034A1" w:rsidRDefault="00B034A1">
      <w:pPr>
        <w:spacing w:line="200" w:lineRule="exact"/>
      </w:pPr>
    </w:p>
    <w:p w14:paraId="4E970660" w14:textId="77777777" w:rsidR="00B034A1" w:rsidRDefault="00B034A1">
      <w:pPr>
        <w:spacing w:line="200" w:lineRule="exact"/>
      </w:pPr>
    </w:p>
    <w:p w14:paraId="12DC69AB" w14:textId="77777777" w:rsidR="00B034A1" w:rsidRDefault="00B034A1">
      <w:pPr>
        <w:spacing w:line="200" w:lineRule="exact"/>
      </w:pPr>
    </w:p>
    <w:p w14:paraId="2CCE81F7" w14:textId="77777777" w:rsidR="00B034A1" w:rsidRDefault="00B034A1">
      <w:pPr>
        <w:spacing w:line="200" w:lineRule="exact"/>
      </w:pPr>
    </w:p>
    <w:p w14:paraId="095CA718" w14:textId="77777777" w:rsidR="00B034A1" w:rsidRDefault="00B034A1">
      <w:pPr>
        <w:spacing w:line="200" w:lineRule="exact"/>
      </w:pPr>
    </w:p>
    <w:p w14:paraId="4282E656" w14:textId="77777777" w:rsidR="00B034A1" w:rsidRDefault="00B034A1">
      <w:pPr>
        <w:spacing w:line="200" w:lineRule="exact"/>
      </w:pPr>
    </w:p>
    <w:p w14:paraId="32CB47EF" w14:textId="77777777" w:rsidR="00B034A1" w:rsidRDefault="00B034A1">
      <w:pPr>
        <w:spacing w:line="200" w:lineRule="exact"/>
      </w:pPr>
    </w:p>
    <w:p w14:paraId="3B937BBC" w14:textId="77777777" w:rsidR="00B034A1" w:rsidRDefault="00687001">
      <w:pPr>
        <w:spacing w:before="131" w:line="32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 the next screen, select 2 for a username lookup. You’re free to conduct any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3FEA1F5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2419" w:bottom="0" w:left="1584" w:header="720" w:footer="720" w:gutter="0"/>
          <w:cols w:space="720"/>
        </w:sectPr>
      </w:pPr>
    </w:p>
    <w:p w14:paraId="7A97F27E" w14:textId="77777777" w:rsidR="00B034A1" w:rsidRDefault="00B034A1">
      <w:pPr>
        <w:spacing w:line="200" w:lineRule="exact"/>
      </w:pPr>
    </w:p>
    <w:p w14:paraId="323EB859" w14:textId="77777777" w:rsidR="00B034A1" w:rsidRDefault="00B034A1">
      <w:pPr>
        <w:spacing w:line="200" w:lineRule="exact"/>
      </w:pPr>
    </w:p>
    <w:p w14:paraId="2B32E974" w14:textId="77777777" w:rsidR="00B034A1" w:rsidRDefault="00B034A1">
      <w:pPr>
        <w:spacing w:line="200" w:lineRule="exact"/>
      </w:pPr>
    </w:p>
    <w:p w14:paraId="5B32C6AE" w14:textId="77777777" w:rsidR="00B034A1" w:rsidRDefault="00687001">
      <w:pPr>
        <w:spacing w:before="4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6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5FCDC4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109A5154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B2EC156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1BBBAE1A" w14:textId="1075ED39" w:rsidR="00B034A1" w:rsidRDefault="0057490A">
      <w:pPr>
        <w:spacing w:line="281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 wp14:anchorId="030C5631" wp14:editId="77DA6587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920" behindDoc="1" locked="0" layoutInCell="1" allowOverlap="1" wp14:anchorId="0B53374C" wp14:editId="276F1B33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5665470" cy="1665605"/>
            <wp:effectExtent l="0" t="0" r="0" b="0"/>
            <wp:wrapNone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 preferRelativeResize="0">
                      <a:picLocks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70" cy="166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944" behindDoc="1" locked="0" layoutInCell="1" allowOverlap="1" wp14:anchorId="127D1982" wp14:editId="61DFB23E">
            <wp:simplePos x="0" y="0"/>
            <wp:positionH relativeFrom="page">
              <wp:posOffset>1005840</wp:posOffset>
            </wp:positionH>
            <wp:positionV relativeFrom="page">
              <wp:posOffset>3811270</wp:posOffset>
            </wp:positionV>
            <wp:extent cx="4669790" cy="1522095"/>
            <wp:effectExtent l="0" t="0" r="0" b="0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 preferRelativeResize="0">
                      <a:picLocks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790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968" behindDoc="1" locked="0" layoutInCell="1" allowOverlap="1" wp14:anchorId="644851DA" wp14:editId="48CF5960">
            <wp:simplePos x="0" y="0"/>
            <wp:positionH relativeFrom="page">
              <wp:posOffset>1005840</wp:posOffset>
            </wp:positionH>
            <wp:positionV relativeFrom="page">
              <wp:posOffset>5861050</wp:posOffset>
            </wp:positionV>
            <wp:extent cx="4776470" cy="1557020"/>
            <wp:effectExtent l="0" t="0" r="0" b="0"/>
            <wp:wrapNone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 preferRelativeResize="0">
                      <a:picLocks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155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At the next prompt, type in the username. Use your username or the username of your friend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or spouse. In this example, </w:t>
      </w:r>
      <w:r w:rsidR="007D365F">
        <w:rPr>
          <w:rFonts w:ascii="Arial" w:eastAsia="Arial" w:hAnsi="Arial" w:cs="Arial"/>
          <w:color w:val="000000"/>
          <w:w w:val="87"/>
          <w:sz w:val="24"/>
          <w:szCs w:val="24"/>
        </w:rPr>
        <w:t>I am</w:t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 using my username — press enter.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A12D538" w14:textId="77777777" w:rsidR="00B034A1" w:rsidRDefault="00B034A1">
      <w:pPr>
        <w:spacing w:line="20" w:lineRule="exact"/>
        <w:sectPr w:rsidR="00B034A1">
          <w:pgSz w:w="12240" w:h="15840"/>
          <w:pgMar w:top="5165" w:right="1700" w:bottom="0" w:left="1584" w:header="720" w:footer="720" w:gutter="0"/>
          <w:cols w:space="720"/>
        </w:sectPr>
      </w:pPr>
    </w:p>
    <w:p w14:paraId="0F8A7A8C" w14:textId="77777777" w:rsidR="00B034A1" w:rsidRDefault="00B034A1">
      <w:pPr>
        <w:spacing w:line="200" w:lineRule="exact"/>
      </w:pPr>
    </w:p>
    <w:p w14:paraId="4E8BFEFC" w14:textId="77777777" w:rsidR="00B034A1" w:rsidRDefault="00B034A1">
      <w:pPr>
        <w:spacing w:line="200" w:lineRule="exact"/>
      </w:pPr>
    </w:p>
    <w:p w14:paraId="6BC1F73D" w14:textId="77777777" w:rsidR="00B034A1" w:rsidRDefault="00B034A1">
      <w:pPr>
        <w:spacing w:line="200" w:lineRule="exact"/>
      </w:pPr>
    </w:p>
    <w:p w14:paraId="0B36DC5E" w14:textId="77777777" w:rsidR="00B034A1" w:rsidRDefault="00B034A1">
      <w:pPr>
        <w:spacing w:line="200" w:lineRule="exact"/>
      </w:pPr>
    </w:p>
    <w:p w14:paraId="52B0C9B4" w14:textId="77777777" w:rsidR="00B034A1" w:rsidRDefault="00B034A1">
      <w:pPr>
        <w:spacing w:line="200" w:lineRule="exact"/>
      </w:pPr>
    </w:p>
    <w:p w14:paraId="6336EA23" w14:textId="77777777" w:rsidR="00B034A1" w:rsidRDefault="00B034A1">
      <w:pPr>
        <w:spacing w:line="200" w:lineRule="exact"/>
      </w:pPr>
    </w:p>
    <w:p w14:paraId="4CC12232" w14:textId="77777777" w:rsidR="00B034A1" w:rsidRDefault="00B034A1">
      <w:pPr>
        <w:spacing w:line="200" w:lineRule="exact"/>
      </w:pPr>
    </w:p>
    <w:p w14:paraId="2849BE11" w14:textId="77777777" w:rsidR="00B034A1" w:rsidRDefault="00B034A1">
      <w:pPr>
        <w:spacing w:line="200" w:lineRule="exact"/>
      </w:pPr>
    </w:p>
    <w:p w14:paraId="300D6D37" w14:textId="77777777" w:rsidR="00B034A1" w:rsidRDefault="00B034A1">
      <w:pPr>
        <w:spacing w:line="200" w:lineRule="exact"/>
      </w:pPr>
    </w:p>
    <w:p w14:paraId="0E23A50F" w14:textId="77777777" w:rsidR="00B034A1" w:rsidRDefault="00B034A1">
      <w:pPr>
        <w:spacing w:line="200" w:lineRule="exact"/>
      </w:pPr>
    </w:p>
    <w:p w14:paraId="087FEE45" w14:textId="77777777" w:rsidR="00B034A1" w:rsidRDefault="00B034A1">
      <w:pPr>
        <w:spacing w:line="200" w:lineRule="exact"/>
      </w:pPr>
    </w:p>
    <w:p w14:paraId="2EE47AED" w14:textId="77777777" w:rsidR="00B034A1" w:rsidRDefault="00B034A1">
      <w:pPr>
        <w:spacing w:line="200" w:lineRule="exact"/>
      </w:pPr>
    </w:p>
    <w:p w14:paraId="0E4C8FDF" w14:textId="77777777" w:rsidR="00B034A1" w:rsidRDefault="00B034A1">
      <w:pPr>
        <w:spacing w:line="200" w:lineRule="exact"/>
      </w:pPr>
    </w:p>
    <w:p w14:paraId="2A381336" w14:textId="77777777" w:rsidR="00B034A1" w:rsidRDefault="00B034A1">
      <w:pPr>
        <w:spacing w:line="200" w:lineRule="exact"/>
      </w:pPr>
    </w:p>
    <w:p w14:paraId="4445D71C" w14:textId="77777777" w:rsidR="00B034A1" w:rsidRDefault="00687001">
      <w:pPr>
        <w:spacing w:before="141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The search begins!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65A1481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8778" w:bottom="0" w:left="1584" w:header="720" w:footer="720" w:gutter="0"/>
          <w:cols w:space="720"/>
        </w:sectPr>
      </w:pPr>
    </w:p>
    <w:p w14:paraId="08D16FB5" w14:textId="77777777" w:rsidR="00B034A1" w:rsidRDefault="00B034A1">
      <w:pPr>
        <w:spacing w:line="200" w:lineRule="exact"/>
      </w:pPr>
    </w:p>
    <w:p w14:paraId="65B73A3C" w14:textId="77777777" w:rsidR="00B034A1" w:rsidRDefault="00B034A1">
      <w:pPr>
        <w:spacing w:line="200" w:lineRule="exact"/>
      </w:pPr>
    </w:p>
    <w:p w14:paraId="4141F493" w14:textId="77777777" w:rsidR="00B034A1" w:rsidRDefault="00B034A1">
      <w:pPr>
        <w:spacing w:line="200" w:lineRule="exact"/>
      </w:pPr>
    </w:p>
    <w:p w14:paraId="1A509102" w14:textId="77777777" w:rsidR="00B034A1" w:rsidRDefault="00B034A1">
      <w:pPr>
        <w:spacing w:line="200" w:lineRule="exact"/>
      </w:pPr>
    </w:p>
    <w:p w14:paraId="1FD7B8E5" w14:textId="77777777" w:rsidR="00B034A1" w:rsidRDefault="00B034A1">
      <w:pPr>
        <w:spacing w:line="200" w:lineRule="exact"/>
      </w:pPr>
    </w:p>
    <w:p w14:paraId="31DCE164" w14:textId="77777777" w:rsidR="00B034A1" w:rsidRDefault="00B034A1">
      <w:pPr>
        <w:spacing w:line="200" w:lineRule="exact"/>
      </w:pPr>
    </w:p>
    <w:p w14:paraId="01BF75A6" w14:textId="77777777" w:rsidR="00B034A1" w:rsidRDefault="00B034A1">
      <w:pPr>
        <w:spacing w:line="200" w:lineRule="exact"/>
      </w:pPr>
    </w:p>
    <w:p w14:paraId="29111D40" w14:textId="77777777" w:rsidR="00B034A1" w:rsidRDefault="00B034A1">
      <w:pPr>
        <w:spacing w:line="200" w:lineRule="exact"/>
      </w:pPr>
    </w:p>
    <w:p w14:paraId="109BDFB8" w14:textId="77777777" w:rsidR="00B034A1" w:rsidRDefault="00B034A1">
      <w:pPr>
        <w:spacing w:line="200" w:lineRule="exact"/>
      </w:pPr>
    </w:p>
    <w:p w14:paraId="46E25A8E" w14:textId="77777777" w:rsidR="00B034A1" w:rsidRDefault="00B034A1">
      <w:pPr>
        <w:spacing w:line="200" w:lineRule="exact"/>
      </w:pPr>
    </w:p>
    <w:p w14:paraId="74B8C2B7" w14:textId="77777777" w:rsidR="00B034A1" w:rsidRDefault="00B034A1">
      <w:pPr>
        <w:spacing w:line="200" w:lineRule="exact"/>
      </w:pPr>
    </w:p>
    <w:p w14:paraId="6F12CB1B" w14:textId="77777777" w:rsidR="00B034A1" w:rsidRDefault="00B034A1">
      <w:pPr>
        <w:spacing w:line="200" w:lineRule="exact"/>
      </w:pPr>
    </w:p>
    <w:p w14:paraId="3F06C8EA" w14:textId="77777777" w:rsidR="00B034A1" w:rsidRDefault="00B034A1">
      <w:pPr>
        <w:spacing w:line="200" w:lineRule="exact"/>
      </w:pPr>
    </w:p>
    <w:p w14:paraId="02568776" w14:textId="77777777" w:rsidR="00B034A1" w:rsidRDefault="00B034A1">
      <w:pPr>
        <w:spacing w:line="200" w:lineRule="exact"/>
      </w:pPr>
    </w:p>
    <w:p w14:paraId="4C977429" w14:textId="77777777" w:rsidR="00B034A1" w:rsidRDefault="00B034A1">
      <w:pPr>
        <w:spacing w:line="200" w:lineRule="exact"/>
      </w:pPr>
    </w:p>
    <w:p w14:paraId="69502EDF" w14:textId="77777777" w:rsidR="00B034A1" w:rsidRDefault="00687001">
      <w:pPr>
        <w:spacing w:before="23" w:line="270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You can see that the search results are very extensive but not always accurate. Each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entries is a hyperlink so you can visit the source to verify the information is valid or no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231A05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47" w:bottom="0" w:left="1584" w:header="720" w:footer="720" w:gutter="0"/>
          <w:cols w:space="720"/>
        </w:sectPr>
      </w:pPr>
    </w:p>
    <w:p w14:paraId="11AA1912" w14:textId="77777777" w:rsidR="00B034A1" w:rsidRDefault="00B034A1">
      <w:pPr>
        <w:spacing w:line="200" w:lineRule="exact"/>
      </w:pPr>
    </w:p>
    <w:p w14:paraId="4590868E" w14:textId="77777777" w:rsidR="00B034A1" w:rsidRDefault="00B034A1">
      <w:pPr>
        <w:spacing w:line="200" w:lineRule="exact"/>
      </w:pPr>
    </w:p>
    <w:p w14:paraId="5486C635" w14:textId="77777777" w:rsidR="00B034A1" w:rsidRDefault="00B034A1">
      <w:pPr>
        <w:spacing w:line="200" w:lineRule="exact"/>
      </w:pPr>
    </w:p>
    <w:p w14:paraId="516ECA2D" w14:textId="77777777" w:rsidR="00B034A1" w:rsidRDefault="00B034A1">
      <w:pPr>
        <w:spacing w:line="200" w:lineRule="exact"/>
      </w:pPr>
    </w:p>
    <w:p w14:paraId="224F01E8" w14:textId="77777777" w:rsidR="00B034A1" w:rsidRDefault="00B034A1">
      <w:pPr>
        <w:spacing w:line="200" w:lineRule="exact"/>
      </w:pPr>
    </w:p>
    <w:p w14:paraId="4C08E7CA" w14:textId="77777777" w:rsidR="00B034A1" w:rsidRDefault="00B034A1">
      <w:pPr>
        <w:spacing w:line="200" w:lineRule="exact"/>
      </w:pPr>
    </w:p>
    <w:p w14:paraId="0CB1074E" w14:textId="77777777" w:rsidR="00B034A1" w:rsidRDefault="00B034A1">
      <w:pPr>
        <w:spacing w:line="200" w:lineRule="exact"/>
      </w:pPr>
    </w:p>
    <w:p w14:paraId="7E71E36B" w14:textId="77777777" w:rsidR="00B034A1" w:rsidRDefault="00B034A1">
      <w:pPr>
        <w:spacing w:line="200" w:lineRule="exact"/>
      </w:pPr>
    </w:p>
    <w:p w14:paraId="722E86E4" w14:textId="77777777" w:rsidR="00B034A1" w:rsidRDefault="00687001">
      <w:pPr>
        <w:spacing w:before="185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7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DF9BEF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711F86A8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17DCA26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31C0FC08" w14:textId="15E173BC" w:rsidR="00B034A1" w:rsidRDefault="0057490A">
      <w:pPr>
        <w:spacing w:after="10"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68992" behindDoc="1" locked="0" layoutInCell="1" allowOverlap="1" wp14:anchorId="45790DA5" wp14:editId="1BD6AE17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016" behindDoc="1" locked="0" layoutInCell="1" allowOverlap="1" wp14:anchorId="500D553F" wp14:editId="20AF6905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4636770" cy="3049270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770" cy="304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040" behindDoc="1" locked="0" layoutInCell="1" allowOverlap="1" wp14:anchorId="2A8C37B7" wp14:editId="043665C3">
            <wp:simplePos x="0" y="0"/>
            <wp:positionH relativeFrom="page">
              <wp:posOffset>1005840</wp:posOffset>
            </wp:positionH>
            <wp:positionV relativeFrom="page">
              <wp:posOffset>5370195</wp:posOffset>
            </wp:positionV>
            <wp:extent cx="5943600" cy="2665730"/>
            <wp:effectExtent l="0" t="0" r="0" b="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You would need to go through the results line by line. You can select any or all links, right-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click on any or all links and select to have it open in a browser or you can copy the links to a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3918BC8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92"/>
          <w:sz w:val="24"/>
          <w:szCs w:val="24"/>
        </w:rPr>
        <w:t>text file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1AC5F6F" w14:textId="77777777" w:rsidR="00B034A1" w:rsidRDefault="00B034A1">
      <w:pPr>
        <w:spacing w:line="20" w:lineRule="exact"/>
        <w:sectPr w:rsidR="00B034A1">
          <w:pgSz w:w="12240" w:h="15840"/>
          <w:pgMar w:top="7344" w:right="1696" w:bottom="0" w:left="1584" w:header="720" w:footer="720" w:gutter="0"/>
          <w:cols w:space="720"/>
        </w:sectPr>
      </w:pPr>
    </w:p>
    <w:p w14:paraId="1CD5EEC2" w14:textId="77777777" w:rsidR="00B034A1" w:rsidRDefault="00B034A1">
      <w:pPr>
        <w:spacing w:line="200" w:lineRule="exact"/>
      </w:pPr>
    </w:p>
    <w:p w14:paraId="56353C40" w14:textId="77777777" w:rsidR="00B034A1" w:rsidRDefault="00B034A1">
      <w:pPr>
        <w:spacing w:line="200" w:lineRule="exact"/>
      </w:pPr>
    </w:p>
    <w:p w14:paraId="535550CB" w14:textId="77777777" w:rsidR="00B034A1" w:rsidRDefault="00B034A1">
      <w:pPr>
        <w:spacing w:line="200" w:lineRule="exact"/>
      </w:pPr>
    </w:p>
    <w:p w14:paraId="0B096B05" w14:textId="77777777" w:rsidR="00B034A1" w:rsidRDefault="00B034A1">
      <w:pPr>
        <w:spacing w:line="200" w:lineRule="exact"/>
      </w:pPr>
    </w:p>
    <w:p w14:paraId="035B482E" w14:textId="77777777" w:rsidR="00B034A1" w:rsidRDefault="00B034A1">
      <w:pPr>
        <w:spacing w:line="200" w:lineRule="exact"/>
      </w:pPr>
    </w:p>
    <w:p w14:paraId="5FECCA60" w14:textId="77777777" w:rsidR="00B034A1" w:rsidRDefault="00B034A1">
      <w:pPr>
        <w:spacing w:line="200" w:lineRule="exact"/>
      </w:pPr>
    </w:p>
    <w:p w14:paraId="1A1CB186" w14:textId="77777777" w:rsidR="00B034A1" w:rsidRDefault="00B034A1">
      <w:pPr>
        <w:spacing w:line="200" w:lineRule="exact"/>
      </w:pPr>
    </w:p>
    <w:p w14:paraId="59D323B1" w14:textId="77777777" w:rsidR="00B034A1" w:rsidRDefault="00B034A1">
      <w:pPr>
        <w:spacing w:line="200" w:lineRule="exact"/>
      </w:pPr>
    </w:p>
    <w:p w14:paraId="140D181E" w14:textId="77777777" w:rsidR="00B034A1" w:rsidRDefault="00B034A1">
      <w:pPr>
        <w:spacing w:line="200" w:lineRule="exact"/>
      </w:pPr>
    </w:p>
    <w:p w14:paraId="5562F011" w14:textId="77777777" w:rsidR="00B034A1" w:rsidRDefault="00B034A1">
      <w:pPr>
        <w:spacing w:line="200" w:lineRule="exact"/>
      </w:pPr>
    </w:p>
    <w:p w14:paraId="4FA0ACB8" w14:textId="77777777" w:rsidR="00B034A1" w:rsidRDefault="00B034A1">
      <w:pPr>
        <w:spacing w:line="200" w:lineRule="exact"/>
      </w:pPr>
    </w:p>
    <w:p w14:paraId="620EE1F0" w14:textId="77777777" w:rsidR="00B034A1" w:rsidRDefault="00B034A1">
      <w:pPr>
        <w:spacing w:line="200" w:lineRule="exact"/>
      </w:pPr>
    </w:p>
    <w:p w14:paraId="6FFE9EE2" w14:textId="77777777" w:rsidR="00B034A1" w:rsidRDefault="00B034A1">
      <w:pPr>
        <w:spacing w:line="200" w:lineRule="exact"/>
      </w:pPr>
    </w:p>
    <w:p w14:paraId="1622371F" w14:textId="77777777" w:rsidR="00B034A1" w:rsidRDefault="00B034A1">
      <w:pPr>
        <w:spacing w:line="200" w:lineRule="exact"/>
      </w:pPr>
    </w:p>
    <w:p w14:paraId="39A94CD8" w14:textId="77777777" w:rsidR="00B034A1" w:rsidRDefault="00B034A1">
      <w:pPr>
        <w:spacing w:line="200" w:lineRule="exact"/>
      </w:pPr>
    </w:p>
    <w:p w14:paraId="2EF5D73B" w14:textId="77777777" w:rsidR="00B034A1" w:rsidRDefault="00B034A1">
      <w:pPr>
        <w:spacing w:line="200" w:lineRule="exact"/>
      </w:pPr>
    </w:p>
    <w:p w14:paraId="284EC754" w14:textId="77777777" w:rsidR="00B034A1" w:rsidRDefault="00B034A1">
      <w:pPr>
        <w:spacing w:line="200" w:lineRule="exact"/>
      </w:pPr>
    </w:p>
    <w:p w14:paraId="7141B3A2" w14:textId="77777777" w:rsidR="00B034A1" w:rsidRDefault="00B034A1">
      <w:pPr>
        <w:spacing w:line="200" w:lineRule="exact"/>
      </w:pPr>
    </w:p>
    <w:p w14:paraId="0095510E" w14:textId="77777777" w:rsidR="00B034A1" w:rsidRDefault="00B034A1">
      <w:pPr>
        <w:spacing w:line="200" w:lineRule="exact"/>
      </w:pPr>
    </w:p>
    <w:p w14:paraId="7B533BA8" w14:textId="77777777" w:rsidR="00B034A1" w:rsidRDefault="00B034A1">
      <w:pPr>
        <w:spacing w:line="200" w:lineRule="exact"/>
      </w:pPr>
    </w:p>
    <w:p w14:paraId="4324975D" w14:textId="77777777" w:rsidR="00B034A1" w:rsidRDefault="00B034A1">
      <w:pPr>
        <w:spacing w:line="200" w:lineRule="exact"/>
      </w:pPr>
    </w:p>
    <w:p w14:paraId="6DCFAF69" w14:textId="77777777" w:rsidR="00B034A1" w:rsidRDefault="00B034A1">
      <w:pPr>
        <w:spacing w:line="200" w:lineRule="exact"/>
      </w:pPr>
    </w:p>
    <w:p w14:paraId="53894D2C" w14:textId="77777777" w:rsidR="00B034A1" w:rsidRDefault="00B034A1">
      <w:pPr>
        <w:spacing w:line="200" w:lineRule="exact"/>
      </w:pPr>
    </w:p>
    <w:p w14:paraId="138531E7" w14:textId="50BB6647" w:rsidR="007D365F" w:rsidRDefault="007D365F" w:rsidP="007D365F">
      <w:pPr>
        <w:spacing w:before="163" w:line="265" w:lineRule="exact"/>
        <w:ind w:right="-7999"/>
        <w:rPr>
          <w:rFonts w:ascii="Arial" w:hAnsi="Arial" w:cs="Arial"/>
          <w:sz w:val="24"/>
          <w:szCs w:val="24"/>
        </w:rPr>
      </w:pPr>
      <w:r w:rsidRPr="007D365F">
        <w:rPr>
          <w:rFonts w:ascii="Arial" w:hAnsi="Arial" w:cs="Arial"/>
          <w:sz w:val="24"/>
          <w:szCs w:val="24"/>
          <w:highlight w:val="yellow"/>
        </w:rPr>
        <w:t xml:space="preserve">Since the video was produced, CSI Linux has had a major upgrade. Strangely enough, little brother is </w:t>
      </w:r>
      <w:r>
        <w:rPr>
          <w:rFonts w:ascii="Arial" w:hAnsi="Arial" w:cs="Arial"/>
          <w:sz w:val="24"/>
          <w:szCs w:val="24"/>
          <w:highlight w:val="yellow"/>
        </w:rPr>
        <w:t xml:space="preserve">now </w:t>
      </w:r>
      <w:r w:rsidRPr="007D365F">
        <w:rPr>
          <w:rFonts w:ascii="Arial" w:hAnsi="Arial" w:cs="Arial"/>
          <w:sz w:val="24"/>
          <w:szCs w:val="24"/>
          <w:highlight w:val="yellow"/>
        </w:rPr>
        <w:t>only designed to carry out information gathering on a French, Swiss, Luxembourgish, or Belgian person. There are no US or any other modules.</w:t>
      </w:r>
      <w:r w:rsidRPr="007D365F">
        <w:rPr>
          <w:rFonts w:ascii="Arial" w:hAnsi="Arial" w:cs="Arial"/>
          <w:sz w:val="24"/>
          <w:szCs w:val="24"/>
        </w:rPr>
        <w:t xml:space="preserve"> </w:t>
      </w:r>
    </w:p>
    <w:p w14:paraId="33E9F09C" w14:textId="57DF96E6" w:rsidR="007D365F" w:rsidRPr="007D365F" w:rsidRDefault="007D365F" w:rsidP="007D365F">
      <w:pPr>
        <w:spacing w:before="163" w:line="265" w:lineRule="exact"/>
        <w:ind w:right="-7999"/>
        <w:rPr>
          <w:rFonts w:ascii="Arial" w:eastAsia="Arial" w:hAnsi="Arial" w:cs="Arial"/>
          <w:color w:val="000000"/>
          <w:w w:val="90"/>
          <w:sz w:val="24"/>
          <w:szCs w:val="24"/>
        </w:rPr>
      </w:pPr>
      <w:hyperlink r:id="rId22" w:history="1">
        <w:r w:rsidRPr="007D365F">
          <w:rPr>
            <w:rStyle w:val="Hyperlink"/>
            <w:rFonts w:ascii="Arial" w:hAnsi="Arial" w:cs="Arial"/>
            <w:sz w:val="24"/>
            <w:szCs w:val="24"/>
          </w:rPr>
          <w:t>hackingarise20.home.blog/2019/07/03/little-brother-osint-scanner/</w:t>
        </w:r>
      </w:hyperlink>
    </w:p>
    <w:p w14:paraId="3EAB4FAA" w14:textId="0DDF5FBD" w:rsidR="00B034A1" w:rsidRDefault="00687001" w:rsidP="007D365F">
      <w:pPr>
        <w:spacing w:before="163" w:line="265" w:lineRule="exact"/>
        <w:ind w:right="-567"/>
        <w:sectPr w:rsidR="00B034A1">
          <w:type w:val="continuous"/>
          <w:pgSz w:w="12240" w:h="15840"/>
          <w:pgMar w:top="1440" w:right="9157" w:bottom="0" w:left="1584" w:header="720" w:footer="720" w:gutter="0"/>
          <w:cols w:space="720"/>
        </w:sectPr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End of the lab!</w:t>
      </w:r>
    </w:p>
    <w:p w14:paraId="0FA33544" w14:textId="30D7C80F" w:rsidR="00B034A1" w:rsidRPr="007D365F" w:rsidRDefault="00687001" w:rsidP="007D365F">
      <w:pPr>
        <w:spacing w:before="93" w:line="265" w:lineRule="exact"/>
        <w:ind w:right="-567"/>
      </w:pPr>
      <w:r w:rsidRPr="007D365F"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 w:rsidRPr="007D365F">
        <w:rPr>
          <w:rFonts w:ascii="Arial" w:eastAsia="Arial" w:hAnsi="Arial" w:cs="Arial"/>
          <w:color w:val="000000"/>
          <w:sz w:val="24"/>
          <w:szCs w:val="24"/>
        </w:rPr>
        <w:t> </w:t>
      </w:r>
    </w:p>
    <w:sectPr w:rsidR="00B034A1" w:rsidRPr="007D365F">
      <w:type w:val="continuous"/>
      <w:pgSz w:w="12240" w:h="15840"/>
      <w:pgMar w:top="1440" w:right="3809" w:bottom="0" w:left="38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jc0MjY0tjA2NTdR0lEKTi0uzszPAykwqgUAIM3ahSwAAAA="/>
  </w:docVars>
  <w:rsids>
    <w:rsidRoot w:val="00B034A1"/>
    <w:rsid w:val="0057490A"/>
    <w:rsid w:val="00687001"/>
    <w:rsid w:val="007D365F"/>
    <w:rsid w:val="00B03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0A741"/>
  <w15:docId w15:val="{25F11B3F-C1EC-465A-A502-9E59CDF2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36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hyperlink" Target="https://hackingarise20.home.blog/2019/07/03/little-brother-osint-scann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74</Words>
  <Characters>4413</Characters>
  <Application>Microsoft Office Word</Application>
  <DocSecurity>0</DocSecurity>
  <Lines>36</Lines>
  <Paragraphs>10</Paragraphs>
  <ScaleCrop>false</ScaleCrop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6-27T04:25:00Z</dcterms:created>
  <dcterms:modified xsi:type="dcterms:W3CDTF">2021-06-27T04:25:00Z</dcterms:modified>
</cp:coreProperties>
</file>